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F4433A" w14:textId="26D6FED6" w:rsidR="004E37AA" w:rsidRPr="0035149D" w:rsidRDefault="004E37AA" w:rsidP="004E37AA">
      <w:pPr>
        <w:pStyle w:val="Title"/>
        <w:rPr>
          <w:b/>
          <w:bCs/>
          <w:color w:val="25252D"/>
        </w:rPr>
      </w:pPr>
      <w:bookmarkStart w:id="0" w:name="_Hlk110602747"/>
      <w:bookmarkEnd w:id="0"/>
      <w:r w:rsidRPr="00266A29">
        <w:rPr>
          <w:b/>
          <w:bCs/>
          <w:color w:val="096BDE"/>
        </w:rPr>
        <w:t>Matthew</w:t>
      </w:r>
      <w:r w:rsidRPr="003A0E2B">
        <w:rPr>
          <w:b/>
          <w:bCs/>
        </w:rPr>
        <w:t xml:space="preserve"> </w:t>
      </w:r>
      <w:r w:rsidRPr="0035149D">
        <w:rPr>
          <w:b/>
          <w:bCs/>
          <w:color w:val="25252D"/>
        </w:rPr>
        <w:t>Kwong</w:t>
      </w:r>
    </w:p>
    <w:p w14:paraId="2BC3FDB6" w14:textId="62C4B2AB" w:rsidR="004E37AA" w:rsidRPr="004B2A11" w:rsidRDefault="00792037" w:rsidP="004B2A11">
      <w:pPr>
        <w:pStyle w:val="Subtitle"/>
        <w:rPr>
          <w:color w:val="25252D"/>
        </w:rPr>
      </w:pPr>
      <w:r w:rsidRPr="004B2A11">
        <w:rPr>
          <w:color w:val="25252D"/>
        </w:rPr>
        <w:t xml:space="preserve">Frontend </w:t>
      </w:r>
      <w:r w:rsidR="005126E8" w:rsidRPr="004B2A11">
        <w:rPr>
          <w:color w:val="25252D"/>
        </w:rPr>
        <w:t xml:space="preserve">Dev </w:t>
      </w:r>
      <w:r w:rsidRPr="004B2A11">
        <w:rPr>
          <w:color w:val="25252D"/>
        </w:rPr>
        <w:t xml:space="preserve">&amp; </w:t>
      </w:r>
      <w:r w:rsidR="004E37AA" w:rsidRPr="004B2A11">
        <w:rPr>
          <w:color w:val="25252D"/>
        </w:rPr>
        <w:t xml:space="preserve">System </w:t>
      </w:r>
      <w:r w:rsidR="005126E8" w:rsidRPr="004B2A11">
        <w:rPr>
          <w:color w:val="25252D"/>
        </w:rPr>
        <w:t>DBA</w:t>
      </w:r>
    </w:p>
    <w:p w14:paraId="7662A7CF" w14:textId="6918B26F" w:rsidR="00EA5B0B" w:rsidRPr="004C1716" w:rsidRDefault="00397074" w:rsidP="00397074">
      <w:pPr>
        <w:rPr>
          <w:color w:val="25252D"/>
          <w:sz w:val="20"/>
          <w:szCs w:val="20"/>
          <w:lang w:val="de-DE"/>
        </w:rPr>
      </w:pPr>
      <w:r w:rsidRPr="003A0E2B">
        <w:rPr>
          <w:noProof/>
          <w:position w:val="-5"/>
          <w:sz w:val="20"/>
          <w:szCs w:val="20"/>
        </w:rPr>
        <w:drawing>
          <wp:inline distT="0" distB="0" distL="0" distR="0" wp14:anchorId="4CB8A0F2" wp14:editId="0AC6118A">
            <wp:extent cx="137160" cy="137160"/>
            <wp:effectExtent l="0" t="0" r="0" b="0"/>
            <wp:docPr id="37" name="Graphic 37" descr="Location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Graphic 37" descr="Location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62F27">
        <w:rPr>
          <w:sz w:val="20"/>
          <w:szCs w:val="20"/>
          <w:lang w:val="de-DE"/>
        </w:rPr>
        <w:t xml:space="preserve"> </w:t>
      </w:r>
      <w:hyperlink r:id="rId10" w:history="1">
        <w:r w:rsidR="00402D29" w:rsidRPr="004C1716">
          <w:rPr>
            <w:rStyle w:val="Hyperlink"/>
            <w:color w:val="25252D"/>
            <w:sz w:val="20"/>
            <w:szCs w:val="20"/>
            <w:u w:val="none"/>
            <w:lang w:val="de-DE"/>
          </w:rPr>
          <w:t>Hong Kong</w:t>
        </w:r>
      </w:hyperlink>
    </w:p>
    <w:p w14:paraId="48DDA23A" w14:textId="653FD787" w:rsidR="00EA5B0B" w:rsidRPr="004C1716" w:rsidRDefault="00397074" w:rsidP="00397074">
      <w:pPr>
        <w:rPr>
          <w:color w:val="25252D"/>
          <w:sz w:val="20"/>
          <w:szCs w:val="20"/>
          <w:lang w:val="de-DE"/>
        </w:rPr>
      </w:pPr>
      <w:r w:rsidRPr="004C1716">
        <w:rPr>
          <w:noProof/>
          <w:color w:val="25252D"/>
          <w:position w:val="-5"/>
          <w:sz w:val="20"/>
          <w:szCs w:val="20"/>
        </w:rPr>
        <w:drawing>
          <wp:inline distT="0" distB="0" distL="0" distR="0" wp14:anchorId="0985B188" wp14:editId="46BAB5FD">
            <wp:extent cx="137160" cy="137160"/>
            <wp:effectExtent l="0" t="0" r="0" b="0"/>
            <wp:docPr id="21" name="Graphic 21" descr="Phone number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 descr="Phone number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1716">
        <w:rPr>
          <w:color w:val="25252D"/>
          <w:sz w:val="20"/>
          <w:szCs w:val="20"/>
          <w:lang w:val="de-DE"/>
        </w:rPr>
        <w:t xml:space="preserve"> </w:t>
      </w:r>
      <w:hyperlink r:id="rId13" w:history="1">
        <w:r w:rsidR="00402D29" w:rsidRPr="004C1716">
          <w:rPr>
            <w:color w:val="25252D"/>
            <w:sz w:val="20"/>
            <w:szCs w:val="20"/>
            <w:lang w:val="de-DE"/>
          </w:rPr>
          <w:t>+852 6095 4241</w:t>
        </w:r>
      </w:hyperlink>
    </w:p>
    <w:p w14:paraId="01C3A5AE" w14:textId="576024E6" w:rsidR="00EA5B0B" w:rsidRPr="004C1716" w:rsidRDefault="00397074" w:rsidP="00397074">
      <w:pPr>
        <w:rPr>
          <w:rStyle w:val="Hyperlink"/>
          <w:color w:val="25252D"/>
          <w:sz w:val="20"/>
          <w:szCs w:val="20"/>
          <w:u w:val="none"/>
          <w:lang w:val="de-DE"/>
        </w:rPr>
      </w:pPr>
      <w:r w:rsidRPr="004C1716">
        <w:rPr>
          <w:noProof/>
          <w:color w:val="25252D"/>
          <w:position w:val="-5"/>
          <w:sz w:val="20"/>
          <w:szCs w:val="20"/>
        </w:rPr>
        <w:drawing>
          <wp:inline distT="0" distB="0" distL="0" distR="0" wp14:anchorId="3802EE0D" wp14:editId="32FAB925">
            <wp:extent cx="137160" cy="137160"/>
            <wp:effectExtent l="0" t="0" r="0" b="0"/>
            <wp:docPr id="20" name="Graphic 20" descr="Email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phic 20" descr="Email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1716">
        <w:rPr>
          <w:color w:val="25252D"/>
          <w:sz w:val="20"/>
          <w:szCs w:val="20"/>
          <w:lang w:val="de-DE"/>
        </w:rPr>
        <w:t xml:space="preserve"> </w:t>
      </w:r>
      <w:hyperlink r:id="rId16" w:history="1">
        <w:r w:rsidR="00402D29" w:rsidRPr="004C1716">
          <w:rPr>
            <w:rStyle w:val="Hyperlink"/>
            <w:color w:val="25252D"/>
            <w:sz w:val="20"/>
            <w:szCs w:val="20"/>
            <w:u w:val="none"/>
            <w:lang w:val="de-DE"/>
          </w:rPr>
          <w:t>contact@mwskwong.com</w:t>
        </w:r>
      </w:hyperlink>
      <w:r w:rsidR="00402D29" w:rsidRPr="004C1716">
        <w:rPr>
          <w:rStyle w:val="Hyperlink"/>
          <w:color w:val="25252D"/>
          <w:sz w:val="20"/>
          <w:szCs w:val="20"/>
          <w:u w:val="none"/>
          <w:lang w:val="de-DE"/>
        </w:rPr>
        <w:t xml:space="preserve"> </w:t>
      </w:r>
    </w:p>
    <w:p w14:paraId="797E78A5" w14:textId="6B8AE0F7" w:rsidR="00D459C4" w:rsidRPr="00462F27" w:rsidRDefault="00397074" w:rsidP="00397074">
      <w:pPr>
        <w:rPr>
          <w:sz w:val="20"/>
          <w:szCs w:val="20"/>
          <w:lang w:val="de-DE"/>
        </w:rPr>
        <w:sectPr w:rsidR="00D459C4" w:rsidRPr="00462F27" w:rsidSect="00E25CAC">
          <w:type w:val="continuous"/>
          <w:pgSz w:w="11906" w:h="16838"/>
          <w:pgMar w:top="720" w:right="720" w:bottom="720" w:left="720" w:header="708" w:footer="708" w:gutter="0"/>
          <w:cols w:num="2" w:space="284" w:equalWidth="0">
            <w:col w:w="6974" w:space="284"/>
            <w:col w:w="3208"/>
          </w:cols>
          <w:docGrid w:linePitch="360"/>
        </w:sectPr>
      </w:pPr>
      <w:r w:rsidRPr="004C1716">
        <w:rPr>
          <w:noProof/>
          <w:color w:val="25252D"/>
          <w:position w:val="-5"/>
          <w:sz w:val="20"/>
          <w:szCs w:val="20"/>
        </w:rPr>
        <w:drawing>
          <wp:inline distT="0" distB="0" distL="0" distR="0" wp14:anchorId="125C56EE" wp14:editId="12711561">
            <wp:extent cx="137160" cy="137160"/>
            <wp:effectExtent l="0" t="0" r="0" b="0"/>
            <wp:docPr id="16" name="Graphic 16" descr="Websit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 descr="Websit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1716">
        <w:rPr>
          <w:color w:val="25252D"/>
          <w:sz w:val="20"/>
          <w:szCs w:val="20"/>
          <w:lang w:val="de-DE"/>
        </w:rPr>
        <w:t xml:space="preserve"> </w:t>
      </w:r>
      <w:hyperlink r:id="rId19" w:history="1">
        <w:r w:rsidR="00402D29" w:rsidRPr="004C1716">
          <w:rPr>
            <w:rStyle w:val="Hyperlink"/>
            <w:color w:val="25252D"/>
            <w:sz w:val="20"/>
            <w:szCs w:val="20"/>
            <w:u w:val="none"/>
            <w:lang w:val="de-DE"/>
          </w:rPr>
          <w:t>mwskwong.com</w:t>
        </w:r>
      </w:hyperlink>
      <w:r w:rsidR="00402D29" w:rsidRPr="00462F27">
        <w:rPr>
          <w:rStyle w:val="Hyperlink"/>
          <w:color w:val="1A2027"/>
          <w:sz w:val="20"/>
          <w:szCs w:val="20"/>
          <w:u w:val="none"/>
          <w:lang w:val="de-DE"/>
        </w:rPr>
        <w:t xml:space="preserve"> </w:t>
      </w:r>
    </w:p>
    <w:p w14:paraId="05AC3FC9" w14:textId="2744CABD" w:rsidR="00D459C4" w:rsidRPr="0035149D" w:rsidRDefault="00D459C4" w:rsidP="005018A4">
      <w:pPr>
        <w:pStyle w:val="Heading2"/>
        <w:rPr>
          <w:color w:val="25252D"/>
        </w:rPr>
      </w:pPr>
      <w:r w:rsidRPr="0035149D">
        <w:rPr>
          <w:color w:val="25252D"/>
        </w:rPr>
        <w:t>RECENT EXPERIENCE</w:t>
      </w:r>
    </w:p>
    <w:p w14:paraId="1F7D0F8B" w14:textId="703465EC" w:rsidR="001B742C" w:rsidRDefault="002D22A3" w:rsidP="0016778C">
      <w:pPr>
        <w:spacing w:before="100" w:beforeAutospacing="1"/>
        <w:rPr>
          <w:color w:val="006EDB"/>
        </w:rPr>
      </w:pPr>
      <w:r w:rsidRPr="0035149D">
        <w:rPr>
          <w:b/>
          <w:bCs/>
          <w:color w:val="25252D"/>
        </w:rPr>
        <w:t>Frontend Engineer</w:t>
      </w:r>
      <w:r w:rsidR="001B742C" w:rsidRPr="00F869B0">
        <w:rPr>
          <w:b/>
          <w:bCs/>
        </w:rPr>
        <w:br/>
      </w:r>
      <w:r w:rsidR="0099258B" w:rsidRPr="004923B7">
        <w:rPr>
          <w:color w:val="5A5A72"/>
          <w:sz w:val="20"/>
          <w:szCs w:val="20"/>
        </w:rPr>
        <w:t>OCT 2022 – PRESENT</w:t>
      </w:r>
      <w:r w:rsidR="0099258B" w:rsidRPr="00E25CAC">
        <w:rPr>
          <w:color w:val="auto"/>
        </w:rPr>
        <w:t xml:space="preserve"> </w:t>
      </w:r>
      <w:r w:rsidR="001B742C" w:rsidRPr="0035149D">
        <w:rPr>
          <w:color w:val="25252D"/>
        </w:rPr>
        <w:t>|</w:t>
      </w:r>
      <w:r w:rsidR="001B742C" w:rsidRPr="00F869B0">
        <w:t xml:space="preserve"> </w:t>
      </w:r>
      <w:proofErr w:type="spellStart"/>
      <w:r w:rsidR="00A87097" w:rsidRPr="00C565C0">
        <w:rPr>
          <w:color w:val="096BDE"/>
        </w:rPr>
        <w:t>TecPal</w:t>
      </w:r>
      <w:proofErr w:type="spellEnd"/>
      <w:r w:rsidR="00A87097" w:rsidRPr="00C565C0">
        <w:rPr>
          <w:color w:val="096BDE"/>
        </w:rPr>
        <w:t xml:space="preserve"> Ltd</w:t>
      </w:r>
      <w:r w:rsidR="00CE6204">
        <w:rPr>
          <w:color w:val="006EDB"/>
        </w:rPr>
        <w:t>.</w:t>
      </w:r>
    </w:p>
    <w:p w14:paraId="1099535A" w14:textId="487A4709" w:rsidR="00662CEC" w:rsidRPr="0035149D" w:rsidRDefault="00662CEC" w:rsidP="008D389D">
      <w:pPr>
        <w:numPr>
          <w:ilvl w:val="0"/>
          <w:numId w:val="16"/>
        </w:numPr>
        <w:spacing w:line="240" w:lineRule="auto"/>
        <w:ind w:left="357" w:hanging="357"/>
        <w:rPr>
          <w:color w:val="25252D"/>
        </w:rPr>
      </w:pPr>
      <w:r w:rsidRPr="0035149D">
        <w:rPr>
          <w:rFonts w:eastAsia="Times New Roman"/>
          <w:color w:val="25252D"/>
          <w:lang w:val="en-US"/>
        </w:rPr>
        <w:t xml:space="preserve">Facilitated </w:t>
      </w:r>
      <w:r w:rsidR="00263E7F" w:rsidRPr="00263E7F">
        <w:rPr>
          <w:rFonts w:eastAsia="Times New Roman"/>
          <w:color w:val="25252D"/>
          <w:lang w:val="en-US"/>
        </w:rPr>
        <w:t xml:space="preserve">the migration of Vue </w:t>
      </w:r>
      <w:r w:rsidR="00323236">
        <w:rPr>
          <w:rFonts w:eastAsia="Times New Roman"/>
          <w:color w:val="25252D"/>
          <w:lang w:val="en-US"/>
        </w:rPr>
        <w:t>app</w:t>
      </w:r>
      <w:r w:rsidR="004116C3">
        <w:rPr>
          <w:rFonts w:eastAsia="Times New Roman"/>
          <w:color w:val="25252D"/>
          <w:lang w:val="en-US"/>
        </w:rPr>
        <w:t>lications</w:t>
      </w:r>
      <w:r w:rsidR="00263E7F" w:rsidRPr="00263E7F">
        <w:rPr>
          <w:rFonts w:eastAsia="Times New Roman"/>
          <w:color w:val="25252D"/>
          <w:lang w:val="en-US"/>
        </w:rPr>
        <w:t xml:space="preserve"> from legacy WordPress APIs to modern RESTful APIs, ensuring a seamless transition</w:t>
      </w:r>
      <w:r w:rsidR="00263E7F">
        <w:rPr>
          <w:rFonts w:eastAsia="Times New Roman"/>
          <w:color w:val="25252D"/>
          <w:lang w:val="en-US"/>
        </w:rPr>
        <w:t>.</w:t>
      </w:r>
    </w:p>
    <w:p w14:paraId="3832DB58" w14:textId="46200A43" w:rsidR="00551A29" w:rsidRDefault="00A01B69" w:rsidP="00AD74B2">
      <w:pPr>
        <w:numPr>
          <w:ilvl w:val="0"/>
          <w:numId w:val="16"/>
        </w:numPr>
        <w:spacing w:line="240" w:lineRule="auto"/>
        <w:ind w:left="357" w:hanging="357"/>
        <w:rPr>
          <w:color w:val="25252D"/>
        </w:rPr>
      </w:pPr>
      <w:r>
        <w:rPr>
          <w:color w:val="25252D"/>
        </w:rPr>
        <w:t>I</w:t>
      </w:r>
      <w:r w:rsidR="00551A29" w:rsidRPr="00551A29">
        <w:rPr>
          <w:color w:val="25252D"/>
        </w:rPr>
        <w:t>mplemented key features in Vue and React applications, including an authorization system, shopping list, customer review management system, and blog, enhancing the user experience and driving business growth.</w:t>
      </w:r>
    </w:p>
    <w:p w14:paraId="2885A5F0" w14:textId="77777777" w:rsidR="00A26FDE" w:rsidRDefault="00A26FDE" w:rsidP="00AD74B2">
      <w:pPr>
        <w:numPr>
          <w:ilvl w:val="0"/>
          <w:numId w:val="16"/>
        </w:numPr>
        <w:spacing w:line="240" w:lineRule="auto"/>
        <w:ind w:left="357" w:hanging="357"/>
        <w:rPr>
          <w:color w:val="25252D"/>
        </w:rPr>
      </w:pPr>
      <w:r w:rsidRPr="00A26FDE">
        <w:rPr>
          <w:color w:val="25252D"/>
        </w:rPr>
        <w:t>Conducted a technical review and led proof-of-concept development for the migration of web applications from Vue to Astro and Next.js, paving the way for future adoption of these technologies.</w:t>
      </w:r>
    </w:p>
    <w:p w14:paraId="07592A84" w14:textId="3318FE8F" w:rsidR="00EC41E9" w:rsidRPr="0035149D" w:rsidRDefault="00CD365A" w:rsidP="00AD74B2">
      <w:pPr>
        <w:numPr>
          <w:ilvl w:val="0"/>
          <w:numId w:val="16"/>
        </w:numPr>
        <w:spacing w:line="240" w:lineRule="auto"/>
        <w:ind w:left="357" w:hanging="357"/>
        <w:rPr>
          <w:color w:val="25252D"/>
        </w:rPr>
      </w:pPr>
      <w:r w:rsidRPr="00CD365A">
        <w:rPr>
          <w:color w:val="25252D"/>
        </w:rPr>
        <w:t xml:space="preserve">Spearheaded the implementation of </w:t>
      </w:r>
      <w:proofErr w:type="spellStart"/>
      <w:r w:rsidRPr="00CD365A">
        <w:rPr>
          <w:color w:val="25252D"/>
        </w:rPr>
        <w:t>Turborepo</w:t>
      </w:r>
      <w:proofErr w:type="spellEnd"/>
      <w:r w:rsidRPr="00CD365A">
        <w:rPr>
          <w:color w:val="25252D"/>
        </w:rPr>
        <w:t>, laying the groundwork for a successful transition and improving the efficiency of the development process.</w:t>
      </w:r>
    </w:p>
    <w:p w14:paraId="770E0725" w14:textId="4F885B59" w:rsidR="00D43A09" w:rsidRPr="00E25CAC" w:rsidRDefault="00D43A09" w:rsidP="0016778C">
      <w:pPr>
        <w:spacing w:before="100" w:beforeAutospacing="1"/>
        <w:rPr>
          <w:color w:val="auto"/>
        </w:rPr>
      </w:pPr>
      <w:r w:rsidRPr="0026395E">
        <w:rPr>
          <w:b/>
          <w:bCs/>
          <w:color w:val="25252D"/>
        </w:rPr>
        <w:t>Programmer (Business and Administrative Systems)</w:t>
      </w:r>
      <w:r w:rsidR="00B24B47" w:rsidRPr="00F869B0">
        <w:rPr>
          <w:b/>
          <w:bCs/>
        </w:rPr>
        <w:br/>
      </w:r>
      <w:r w:rsidR="0099258B" w:rsidRPr="00352758">
        <w:rPr>
          <w:color w:val="5A5A72"/>
          <w:sz w:val="20"/>
          <w:szCs w:val="20"/>
        </w:rPr>
        <w:t>MAY 2022 – SEP 2022</w:t>
      </w:r>
      <w:r w:rsidRPr="00E25CAC">
        <w:rPr>
          <w:color w:val="auto"/>
        </w:rPr>
        <w:t xml:space="preserve"> </w:t>
      </w:r>
      <w:r w:rsidRPr="001702D8">
        <w:rPr>
          <w:color w:val="25252D"/>
        </w:rPr>
        <w:t>|</w:t>
      </w:r>
      <w:r w:rsidRPr="00F869B0">
        <w:t xml:space="preserve"> </w:t>
      </w:r>
      <w:r w:rsidRPr="00C565C0">
        <w:rPr>
          <w:color w:val="096BDE"/>
        </w:rPr>
        <w:t xml:space="preserve">EDPS </w:t>
      </w:r>
      <w:r w:rsidR="00890E85">
        <w:rPr>
          <w:color w:val="096BDE"/>
        </w:rPr>
        <w:t xml:space="preserve">Systems </w:t>
      </w:r>
      <w:r w:rsidRPr="00C565C0">
        <w:rPr>
          <w:color w:val="096BDE"/>
        </w:rPr>
        <w:t>Limited</w:t>
      </w:r>
      <w:r w:rsidRPr="005D1C66">
        <w:rPr>
          <w:color w:val="006EDB"/>
        </w:rPr>
        <w:t xml:space="preserve"> </w:t>
      </w:r>
      <w:r w:rsidR="00EF5395" w:rsidRPr="00EB2ED1">
        <w:rPr>
          <w:color w:val="25252D"/>
        </w:rPr>
        <w:t>·</w:t>
      </w:r>
      <w:r w:rsidRPr="00E25CAC">
        <w:rPr>
          <w:color w:val="auto"/>
        </w:rPr>
        <w:t xml:space="preserve"> </w:t>
      </w:r>
      <w:r w:rsidRPr="00C565C0">
        <w:rPr>
          <w:color w:val="096BDE"/>
        </w:rPr>
        <w:t>Hospital Authority</w:t>
      </w:r>
      <w:r w:rsidR="00415E19">
        <w:rPr>
          <w:color w:val="096BDE"/>
        </w:rPr>
        <w:t xml:space="preserve"> </w:t>
      </w:r>
      <w:bookmarkStart w:id="1" w:name="_Hlk140428357"/>
      <w:r w:rsidR="00415E19" w:rsidRPr="00A01602">
        <w:rPr>
          <w:color w:val="814DDE"/>
          <w:sz w:val="18"/>
          <w:szCs w:val="18"/>
        </w:rPr>
        <w:t>(Secondment)</w:t>
      </w:r>
      <w:bookmarkEnd w:id="1"/>
    </w:p>
    <w:p w14:paraId="16052834" w14:textId="1B508469" w:rsidR="002468A8" w:rsidRPr="001702D8" w:rsidRDefault="006A3080" w:rsidP="005043C6">
      <w:pPr>
        <w:numPr>
          <w:ilvl w:val="0"/>
          <w:numId w:val="13"/>
        </w:numPr>
        <w:tabs>
          <w:tab w:val="clear" w:pos="720"/>
        </w:tabs>
        <w:spacing w:line="240" w:lineRule="auto"/>
        <w:ind w:left="357" w:hanging="357"/>
        <w:rPr>
          <w:rFonts w:eastAsia="Times New Roman"/>
          <w:color w:val="25252D"/>
          <w:lang w:val="en-US"/>
        </w:rPr>
      </w:pPr>
      <w:r>
        <w:rPr>
          <w:rFonts w:eastAsia="Times New Roman"/>
          <w:color w:val="25252D"/>
          <w:lang w:val="en-US"/>
        </w:rPr>
        <w:t>Managed</w:t>
      </w:r>
      <w:r w:rsidR="004A1C24" w:rsidRPr="004A1C24">
        <w:rPr>
          <w:rFonts w:eastAsia="Times New Roman"/>
          <w:color w:val="25252D"/>
          <w:lang w:val="en-US"/>
        </w:rPr>
        <w:t xml:space="preserve"> ha.org.hk and multiple intranet web applications, ensuring their smooth operation and meeting the needs of stakeholders.</w:t>
      </w:r>
    </w:p>
    <w:p w14:paraId="4CA34EBF" w14:textId="77777777" w:rsidR="00893657" w:rsidRPr="00893657" w:rsidRDefault="004F6401" w:rsidP="004E5CFA">
      <w:pPr>
        <w:numPr>
          <w:ilvl w:val="0"/>
          <w:numId w:val="13"/>
        </w:numPr>
        <w:tabs>
          <w:tab w:val="clear" w:pos="720"/>
          <w:tab w:val="num" w:pos="426"/>
        </w:tabs>
        <w:spacing w:before="100" w:beforeAutospacing="1" w:line="240" w:lineRule="auto"/>
        <w:ind w:left="357" w:hanging="357"/>
        <w:rPr>
          <w:color w:val="auto"/>
        </w:rPr>
      </w:pPr>
      <w:r w:rsidRPr="00893657">
        <w:rPr>
          <w:color w:val="25252D"/>
          <w:lang w:val="en-US"/>
        </w:rPr>
        <w:t>L</w:t>
      </w:r>
      <w:r w:rsidR="008D6A77" w:rsidRPr="00893657">
        <w:rPr>
          <w:color w:val="25252D"/>
          <w:lang w:val="en-US"/>
        </w:rPr>
        <w:t xml:space="preserve">ed the strategic planning and timely execution of a web application operating system and database migration </w:t>
      </w:r>
      <w:r w:rsidR="00893657" w:rsidRPr="00893657">
        <w:rPr>
          <w:color w:val="25252D"/>
          <w:lang w:val="en-US"/>
        </w:rPr>
        <w:t>within one week, delivering a seamless transition and minimizing disruption.</w:t>
      </w:r>
    </w:p>
    <w:p w14:paraId="74867BB6" w14:textId="5270CE33" w:rsidR="00D459C4" w:rsidRPr="00893657" w:rsidRDefault="00D459C4" w:rsidP="00893657">
      <w:pPr>
        <w:spacing w:before="100" w:beforeAutospacing="1" w:line="240" w:lineRule="auto"/>
        <w:rPr>
          <w:color w:val="auto"/>
        </w:rPr>
      </w:pPr>
      <w:r w:rsidRPr="00893657">
        <w:rPr>
          <w:b/>
          <w:bCs/>
          <w:color w:val="25252D"/>
        </w:rPr>
        <w:t>Programmer (Database Management System)</w:t>
      </w:r>
      <w:r w:rsidR="00DD15F9" w:rsidRPr="00893657">
        <w:rPr>
          <w:b/>
          <w:bCs/>
          <w:color w:val="25252D"/>
        </w:rPr>
        <w:t xml:space="preserve"> </w:t>
      </w:r>
      <w:r w:rsidR="00DD15F9" w:rsidRPr="00893657">
        <w:rPr>
          <w:color w:val="25252D"/>
        </w:rPr>
        <w:t xml:space="preserve">| </w:t>
      </w:r>
      <w:r w:rsidR="00EB2ED1" w:rsidRPr="00893657">
        <w:rPr>
          <w:color w:val="5A5A72"/>
          <w:sz w:val="20"/>
          <w:szCs w:val="20"/>
        </w:rPr>
        <w:t>AUG 2021 – MAY 2022</w:t>
      </w:r>
      <w:r w:rsidR="00DD15F9" w:rsidRPr="00893657">
        <w:rPr>
          <w:b/>
          <w:bCs/>
          <w:sz w:val="20"/>
          <w:szCs w:val="20"/>
        </w:rPr>
        <w:br/>
      </w:r>
      <w:r w:rsidR="00DD15F9" w:rsidRPr="00893657">
        <w:rPr>
          <w:b/>
          <w:bCs/>
          <w:color w:val="25252D"/>
        </w:rPr>
        <w:t xml:space="preserve">Junior Programmer (Database Management System) </w:t>
      </w:r>
      <w:r w:rsidR="00DD15F9" w:rsidRPr="00893657">
        <w:rPr>
          <w:color w:val="25252D"/>
        </w:rPr>
        <w:t xml:space="preserve">| </w:t>
      </w:r>
      <w:r w:rsidR="00EB2ED1" w:rsidRPr="00893657">
        <w:rPr>
          <w:color w:val="5A5A72"/>
          <w:sz w:val="20"/>
          <w:szCs w:val="20"/>
        </w:rPr>
        <w:t>JUL 2019 – AUG 2021</w:t>
      </w:r>
      <w:r w:rsidR="00EB2ED1" w:rsidRPr="00893657">
        <w:rPr>
          <w:b/>
          <w:bCs/>
          <w:color w:val="5A5A72"/>
          <w:sz w:val="20"/>
          <w:szCs w:val="20"/>
        </w:rPr>
        <w:br/>
      </w:r>
      <w:r w:rsidR="002D4FB1" w:rsidRPr="00893657">
        <w:rPr>
          <w:color w:val="096BDE"/>
        </w:rPr>
        <w:t xml:space="preserve">EDPS </w:t>
      </w:r>
      <w:r w:rsidR="002E6C04" w:rsidRPr="00893657">
        <w:rPr>
          <w:color w:val="096BDE"/>
        </w:rPr>
        <w:t xml:space="preserve">Systems </w:t>
      </w:r>
      <w:r w:rsidR="002D4FB1" w:rsidRPr="00893657">
        <w:rPr>
          <w:color w:val="096BDE"/>
        </w:rPr>
        <w:t>Limited</w:t>
      </w:r>
      <w:r w:rsidR="002D4FB1" w:rsidRPr="00893657">
        <w:rPr>
          <w:color w:val="006EDB"/>
        </w:rPr>
        <w:t xml:space="preserve"> </w:t>
      </w:r>
      <w:r w:rsidR="002D4FB1" w:rsidRPr="00893657">
        <w:rPr>
          <w:color w:val="25252D"/>
        </w:rPr>
        <w:t>·</w:t>
      </w:r>
      <w:r w:rsidR="002D4FB1" w:rsidRPr="00893657">
        <w:rPr>
          <w:color w:val="auto"/>
        </w:rPr>
        <w:t xml:space="preserve"> </w:t>
      </w:r>
      <w:r w:rsidR="002D4FB1" w:rsidRPr="00893657">
        <w:rPr>
          <w:color w:val="096BDE"/>
        </w:rPr>
        <w:t>Hospital Authority</w:t>
      </w:r>
      <w:r w:rsidR="0090692C" w:rsidRPr="00893657">
        <w:rPr>
          <w:color w:val="096BDE"/>
        </w:rPr>
        <w:t xml:space="preserve"> </w:t>
      </w:r>
      <w:r w:rsidR="0090692C" w:rsidRPr="00893657">
        <w:rPr>
          <w:color w:val="814DDE"/>
          <w:sz w:val="18"/>
          <w:szCs w:val="18"/>
        </w:rPr>
        <w:t>(Secondment)</w:t>
      </w:r>
    </w:p>
    <w:p w14:paraId="6FCEBC0C" w14:textId="3C4F5D60" w:rsidR="001E7360" w:rsidRPr="001E7360" w:rsidRDefault="00A011C5" w:rsidP="007008CF">
      <w:pPr>
        <w:numPr>
          <w:ilvl w:val="0"/>
          <w:numId w:val="14"/>
        </w:numPr>
        <w:spacing w:line="240" w:lineRule="auto"/>
        <w:ind w:left="357" w:hanging="357"/>
        <w:rPr>
          <w:color w:val="25252D"/>
          <w:lang w:val="en-US"/>
        </w:rPr>
      </w:pPr>
      <w:r w:rsidRPr="001E7360">
        <w:rPr>
          <w:rFonts w:eastAsia="Times New Roman"/>
          <w:color w:val="25252D"/>
          <w:lang w:val="en-US"/>
        </w:rPr>
        <w:t>Conducted</w:t>
      </w:r>
      <w:r w:rsidR="00625893" w:rsidRPr="001E7360">
        <w:rPr>
          <w:rFonts w:eastAsia="Times New Roman"/>
          <w:color w:val="25252D"/>
          <w:lang w:val="en-US"/>
        </w:rPr>
        <w:t xml:space="preserve"> a successful </w:t>
      </w:r>
      <w:r w:rsidR="00415397" w:rsidRPr="001E7360">
        <w:rPr>
          <w:rFonts w:eastAsia="Times New Roman"/>
          <w:color w:val="25252D"/>
          <w:lang w:val="en-US"/>
        </w:rPr>
        <w:t>database</w:t>
      </w:r>
      <w:r w:rsidR="00625893" w:rsidRPr="001E7360">
        <w:rPr>
          <w:rFonts w:eastAsia="Times New Roman"/>
          <w:color w:val="25252D"/>
          <w:lang w:val="en-US"/>
        </w:rPr>
        <w:t xml:space="preserve"> knowledge-sharing session</w:t>
      </w:r>
      <w:r w:rsidR="001E7360" w:rsidRPr="001E7360">
        <w:rPr>
          <w:rFonts w:eastAsia="Times New Roman"/>
          <w:color w:val="25252D"/>
          <w:lang w:val="en-US"/>
        </w:rPr>
        <w:t xml:space="preserve"> for </w:t>
      </w:r>
      <w:r w:rsidR="00040095">
        <w:rPr>
          <w:rFonts w:eastAsia="Times New Roman"/>
          <w:color w:val="25252D"/>
          <w:lang w:val="en-US"/>
        </w:rPr>
        <w:t xml:space="preserve">more than </w:t>
      </w:r>
      <w:r w:rsidR="001E7360" w:rsidRPr="001E7360">
        <w:rPr>
          <w:rFonts w:eastAsia="Times New Roman"/>
          <w:color w:val="25252D"/>
          <w:lang w:val="en-US"/>
        </w:rPr>
        <w:t>100 technical professionals, expanding team expertise and fostering collaboration.</w:t>
      </w:r>
    </w:p>
    <w:p w14:paraId="740418BC" w14:textId="1DE4B148" w:rsidR="00B31EB0" w:rsidRPr="00B31EB0" w:rsidRDefault="00E91AA4" w:rsidP="00140715">
      <w:pPr>
        <w:numPr>
          <w:ilvl w:val="0"/>
          <w:numId w:val="14"/>
        </w:numPr>
        <w:spacing w:line="240" w:lineRule="auto"/>
        <w:ind w:left="357" w:hanging="357"/>
        <w:rPr>
          <w:color w:val="25252D"/>
          <w:lang w:val="en-US"/>
        </w:rPr>
      </w:pPr>
      <w:r w:rsidRPr="00B31EB0">
        <w:rPr>
          <w:rFonts w:eastAsia="Times New Roman"/>
          <w:color w:val="25252D"/>
          <w:lang w:val="en-US"/>
        </w:rPr>
        <w:t>Architected and implemented a database health check system using React, Express, and MySQL</w:t>
      </w:r>
      <w:r w:rsidR="00B31EB0" w:rsidRPr="00B31EB0">
        <w:rPr>
          <w:rFonts w:eastAsia="Times New Roman"/>
          <w:color w:val="25252D"/>
          <w:lang w:val="en-US"/>
        </w:rPr>
        <w:t>, streamlining SRE processes and improving system reliabilit</w:t>
      </w:r>
      <w:r w:rsidR="00B10BE8">
        <w:rPr>
          <w:rFonts w:eastAsia="Times New Roman"/>
          <w:color w:val="25252D"/>
          <w:lang w:val="en-US"/>
        </w:rPr>
        <w:t>y.</w:t>
      </w:r>
    </w:p>
    <w:p w14:paraId="042F6C09" w14:textId="77777777" w:rsidR="00040095" w:rsidRPr="00040095" w:rsidRDefault="00040095" w:rsidP="00F74368">
      <w:pPr>
        <w:numPr>
          <w:ilvl w:val="0"/>
          <w:numId w:val="14"/>
        </w:numPr>
        <w:spacing w:line="240" w:lineRule="auto"/>
        <w:ind w:left="357" w:hanging="357"/>
        <w:rPr>
          <w:color w:val="25252D"/>
          <w:lang w:val="en-US"/>
        </w:rPr>
      </w:pPr>
      <w:r w:rsidRPr="00040095">
        <w:rPr>
          <w:rFonts w:eastAsia="Times New Roman"/>
          <w:color w:val="25252D"/>
          <w:lang w:val="en-US"/>
        </w:rPr>
        <w:t>Supported more than 10 application teams on MySQL deployment and maintenance, ensuring optimal database performance and minimizing downtime.</w:t>
      </w:r>
    </w:p>
    <w:p w14:paraId="17831CF5" w14:textId="324AA9B6" w:rsidR="00294F6B" w:rsidRDefault="00294F6B" w:rsidP="00F74368">
      <w:pPr>
        <w:numPr>
          <w:ilvl w:val="0"/>
          <w:numId w:val="14"/>
        </w:numPr>
        <w:spacing w:line="240" w:lineRule="auto"/>
        <w:ind w:left="357" w:hanging="357"/>
        <w:rPr>
          <w:color w:val="25252D"/>
          <w:lang w:val="en-US"/>
        </w:rPr>
      </w:pPr>
      <w:r w:rsidRPr="00294F6B">
        <w:rPr>
          <w:color w:val="25252D"/>
          <w:lang w:val="en-US"/>
        </w:rPr>
        <w:t>Designed and developed a React, Express, and MySQL web application that provided visualization of database CPU utilization.</w:t>
      </w:r>
    </w:p>
    <w:p w14:paraId="0D3B3C10" w14:textId="17E11141" w:rsidR="00C44705" w:rsidRDefault="00C44705" w:rsidP="00F74368">
      <w:pPr>
        <w:numPr>
          <w:ilvl w:val="0"/>
          <w:numId w:val="14"/>
        </w:numPr>
        <w:spacing w:line="240" w:lineRule="auto"/>
        <w:ind w:left="357" w:hanging="357"/>
        <w:rPr>
          <w:color w:val="25252D"/>
          <w:lang w:val="en-US"/>
        </w:rPr>
      </w:pPr>
      <w:r>
        <w:rPr>
          <w:color w:val="25252D"/>
          <w:lang w:val="en-US"/>
        </w:rPr>
        <w:t xml:space="preserve">Conducted </w:t>
      </w:r>
      <w:r w:rsidRPr="00C44705">
        <w:rPr>
          <w:color w:val="25252D"/>
          <w:lang w:val="en-US"/>
        </w:rPr>
        <w:t xml:space="preserve">a proof-of-concept project on data virtualization using the </w:t>
      </w:r>
      <w:proofErr w:type="spellStart"/>
      <w:r w:rsidRPr="00C44705">
        <w:rPr>
          <w:color w:val="25252D"/>
          <w:lang w:val="en-US"/>
        </w:rPr>
        <w:t>Delphix</w:t>
      </w:r>
      <w:proofErr w:type="spellEnd"/>
      <w:r w:rsidRPr="00C44705">
        <w:rPr>
          <w:color w:val="25252D"/>
          <w:lang w:val="en-US"/>
        </w:rPr>
        <w:t xml:space="preserve"> </w:t>
      </w:r>
      <w:proofErr w:type="spellStart"/>
      <w:r w:rsidRPr="00C44705">
        <w:rPr>
          <w:color w:val="25252D"/>
          <w:lang w:val="en-US"/>
        </w:rPr>
        <w:t>DataOps</w:t>
      </w:r>
      <w:proofErr w:type="spellEnd"/>
      <w:r w:rsidRPr="00C44705">
        <w:rPr>
          <w:color w:val="25252D"/>
          <w:lang w:val="en-US"/>
        </w:rPr>
        <w:t xml:space="preserve"> platform, successfully supporting 3 types of databases and over 50 database </w:t>
      </w:r>
      <w:r w:rsidR="004624C0" w:rsidRPr="00C44705">
        <w:rPr>
          <w:color w:val="25252D"/>
          <w:lang w:val="en-US"/>
        </w:rPr>
        <w:t>instances and</w:t>
      </w:r>
      <w:r w:rsidRPr="00C44705">
        <w:rPr>
          <w:color w:val="25252D"/>
          <w:lang w:val="en-US"/>
        </w:rPr>
        <w:t xml:space="preserve"> enhancing the team's capabilities in this area.</w:t>
      </w:r>
    </w:p>
    <w:p w14:paraId="4547DD9A" w14:textId="0C00CC51" w:rsidR="00B64140" w:rsidRDefault="007A33F9" w:rsidP="00F74368">
      <w:pPr>
        <w:numPr>
          <w:ilvl w:val="0"/>
          <w:numId w:val="14"/>
        </w:numPr>
        <w:spacing w:line="240" w:lineRule="auto"/>
        <w:ind w:left="357" w:hanging="357"/>
        <w:rPr>
          <w:color w:val="25252D"/>
          <w:lang w:val="en-US"/>
        </w:rPr>
      </w:pPr>
      <w:r>
        <w:rPr>
          <w:color w:val="25252D"/>
          <w:lang w:val="en-US"/>
        </w:rPr>
        <w:t xml:space="preserve">Developed </w:t>
      </w:r>
      <w:r w:rsidR="00C45E10" w:rsidRPr="00C45E10">
        <w:rPr>
          <w:color w:val="25252D"/>
          <w:lang w:val="en-US"/>
        </w:rPr>
        <w:t>a time off application system using React, Express, and MySQL, providing an automated and streamlined solution for managing employee time off requests.</w:t>
      </w:r>
    </w:p>
    <w:p w14:paraId="51D59D96" w14:textId="30874974" w:rsidR="001B405A" w:rsidRPr="003945C9" w:rsidRDefault="001B405A" w:rsidP="001B405A">
      <w:pPr>
        <w:pStyle w:val="Heading2"/>
        <w:rPr>
          <w:color w:val="25252D"/>
        </w:rPr>
      </w:pPr>
      <w:r w:rsidRPr="003945C9">
        <w:rPr>
          <w:color w:val="25252D"/>
        </w:rPr>
        <w:t>KEY SKILLS</w:t>
      </w:r>
    </w:p>
    <w:p w14:paraId="5F16F5C7" w14:textId="77777777" w:rsidR="002C4C45" w:rsidRDefault="00DD3F81" w:rsidP="00616453">
      <w:pPr>
        <w:spacing w:before="100" w:beforeAutospacing="1"/>
        <w:rPr>
          <w:b/>
          <w:bCs/>
          <w:color w:val="096BDE"/>
        </w:rPr>
      </w:pPr>
      <w:r w:rsidRPr="00AD4C1D">
        <w:rPr>
          <w:b/>
          <w:bCs/>
          <w:color w:val="096BDE"/>
        </w:rPr>
        <w:t>Frontend</w:t>
      </w:r>
    </w:p>
    <w:p w14:paraId="012DFC0B" w14:textId="34355A43" w:rsidR="00C42307" w:rsidRPr="00AD4C1D" w:rsidRDefault="00C42307" w:rsidP="00AA5FCD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0327676" wp14:editId="26E98249">
                <wp:extent cx="917931" cy="264788"/>
                <wp:effectExtent l="0" t="0" r="21590" b="27940"/>
                <wp:docPr id="53849390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1B2A30" w14:textId="5AEF847C" w:rsidR="00B00C01" w:rsidRPr="00871F79" w:rsidRDefault="00C33059" w:rsidP="009F1EF4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871F79">
                              <w:rPr>
                                <w:color w:val="25252D"/>
                                <w:sz w:val="18"/>
                                <w:szCs w:val="18"/>
                              </w:rPr>
                              <w:t>MU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0327676" id="Rectangle: Rounded Corners 1" o:spid="_x0000_s102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F9b5oQIAAJk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" filled="f" strokecolor="#d8d8df" strokeweight=".5pt">
                <v:stroke joinstyle="miter"/>
                <v:textbox style="mso-fit-shape-to-text:t" inset="1mm,0,1mm,0">
                  <w:txbxContent>
                    <w:p w14:paraId="231B2A30" w14:textId="5AEF847C" w:rsidR="00B00C01" w:rsidRPr="00871F79" w:rsidRDefault="00C33059" w:rsidP="009F1EF4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871F79">
                        <w:rPr>
                          <w:color w:val="25252D"/>
                          <w:sz w:val="18"/>
                          <w:szCs w:val="18"/>
                        </w:rPr>
                        <w:t>MU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D00805">
        <w:rPr>
          <w:b/>
          <w:bCs/>
          <w:color w:val="096BDE"/>
        </w:rPr>
        <w:t xml:space="preserve"> </w:t>
      </w:r>
      <w:r w:rsidR="00D00805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32BE5B2" wp14:editId="5617C7B0">
                <wp:extent cx="917931" cy="264788"/>
                <wp:effectExtent l="0" t="0" r="21590" b="27940"/>
                <wp:docPr id="204702875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C4959B" w14:textId="01CB0636" w:rsidR="00D00805" w:rsidRPr="00871F79" w:rsidRDefault="00D00805" w:rsidP="00D00805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871F79">
                              <w:rPr>
                                <w:color w:val="25252D"/>
                                <w:sz w:val="18"/>
                                <w:szCs w:val="18"/>
                              </w:rPr>
                              <w:t>Next.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32BE5B2" id="_x0000_s102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gaj6pQIAAKA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+z+aBlPdlCcto44aNvNW76psAbumQ9b5vCBsRNxZoRHXKQCfDroJEpKcL8+Oo/2WPaopaTG&#10;fs2pwYFCifpusB2ms8g0CWmDgnt7uutPzUHfAlYBVi3eKYnRNqhelA70Kw6UdYyFKmY4RswpD67f&#10;3IZ2euBI4mK9TmbYypaFe/NseQSP7MZCfWlembNd+QfsmwfoO5otUk23zJ5to6e360PA0g5ReWaz&#10;2+AYSAXUjaw4Z97uk9V5sK5+Aw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sYGo+q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5FC4959B" w14:textId="01CB0636" w:rsidR="00D00805" w:rsidRPr="00871F79" w:rsidRDefault="00D00805" w:rsidP="00D00805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871F79">
                        <w:rPr>
                          <w:color w:val="25252D"/>
                          <w:sz w:val="18"/>
                          <w:szCs w:val="18"/>
                        </w:rPr>
                        <w:t>Next.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D00805">
        <w:rPr>
          <w:b/>
          <w:bCs/>
          <w:color w:val="096BDE"/>
        </w:rPr>
        <w:t xml:space="preserve"> </w:t>
      </w:r>
      <w:r w:rsidR="00D00805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A1E2E95" wp14:editId="22EDEB03">
                <wp:extent cx="917931" cy="264788"/>
                <wp:effectExtent l="0" t="0" r="21590" b="27940"/>
                <wp:docPr id="80910570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016E28D" w14:textId="43FA40E0" w:rsidR="00D00805" w:rsidRPr="00293C4B" w:rsidRDefault="00D00805" w:rsidP="00D00805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293C4B">
                              <w:rPr>
                                <w:color w:val="25252D"/>
                                <w:sz w:val="18"/>
                                <w:szCs w:val="18"/>
                              </w:rPr>
                              <w:t>Re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A1E2E95" id="_x0000_s102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F1u4pQIAAKA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m0gNWsaTHRSnrSMO2nbzlm8qrIF75sOWOXxg7EScGeERF6kAnw46iZIS3K+PzqM9lj1qKamx&#10;X3NqcKBQor4bbIfpLDJNQtqg4N6e7vpTc9C3gFWAVYt3SmK0DaoXpQP9igNlHWOhihmOEXPKg+s3&#10;t6GdHjiSuFivkxm2smXh3jxbHsEju7FQX5pX5mxX/gH75gH6jmaLVNMts2fb6Ont+hCwtENUntns&#10;NjgGUgF1IyvOmbf7ZHUerKvfAA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4BdbuK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5016E28D" w14:textId="43FA40E0" w:rsidR="00D00805" w:rsidRPr="00293C4B" w:rsidRDefault="00D00805" w:rsidP="00D00805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293C4B">
                        <w:rPr>
                          <w:color w:val="25252D"/>
                          <w:sz w:val="18"/>
                          <w:szCs w:val="18"/>
                        </w:rPr>
                        <w:t>Reac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D00805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8F35AD2" wp14:editId="0AEFFF09">
                <wp:extent cx="917931" cy="264788"/>
                <wp:effectExtent l="0" t="0" r="21590" b="27940"/>
                <wp:docPr id="82830163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646042A" w14:textId="5837B258" w:rsidR="0035358C" w:rsidRPr="00917423" w:rsidRDefault="0035358C" w:rsidP="0035358C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917423">
                              <w:rPr>
                                <w:color w:val="25252D"/>
                                <w:sz w:val="18"/>
                                <w:szCs w:val="18"/>
                              </w:rPr>
                              <w:t>React Hook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8F35AD2" id="_x0000_s1029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EJjaMK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7646042A" w14:textId="5837B258" w:rsidR="0035358C" w:rsidRPr="00917423" w:rsidRDefault="0035358C" w:rsidP="0035358C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917423">
                        <w:rPr>
                          <w:color w:val="25252D"/>
                          <w:sz w:val="18"/>
                          <w:szCs w:val="18"/>
                        </w:rPr>
                        <w:t>React Hook F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D00805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3E73539" wp14:editId="67F1A0C0">
                <wp:extent cx="917931" cy="264788"/>
                <wp:effectExtent l="0" t="0" r="21590" b="27940"/>
                <wp:docPr id="1139168447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70E718" w14:textId="18FA4F42" w:rsidR="00D00805" w:rsidRPr="00100F02" w:rsidRDefault="00D00805" w:rsidP="00D00805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100F02">
                              <w:rPr>
                                <w:color w:val="25252D"/>
                                <w:sz w:val="18"/>
                                <w:szCs w:val="18"/>
                              </w:rPr>
                              <w:t>TypeScr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3E73539" id="_x0000_s103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Qju8Pa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3D70E718" w14:textId="18FA4F42" w:rsidR="00D00805" w:rsidRPr="00100F02" w:rsidRDefault="00D00805" w:rsidP="00D00805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100F02">
                        <w:rPr>
                          <w:color w:val="25252D"/>
                          <w:sz w:val="18"/>
                          <w:szCs w:val="18"/>
                        </w:rPr>
                        <w:t>TypeScrip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D00805">
        <w:rPr>
          <w:b/>
          <w:bCs/>
          <w:color w:val="096BDE"/>
        </w:rPr>
        <w:t xml:space="preserve"> </w:t>
      </w:r>
      <w:r w:rsidR="00D00805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F0083C7" wp14:editId="21CC21DE">
                <wp:extent cx="917931" cy="264788"/>
                <wp:effectExtent l="0" t="0" r="21590" b="27940"/>
                <wp:docPr id="841706302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977F4B5" w14:textId="62F86E81" w:rsidR="00D00805" w:rsidRPr="00BB13ED" w:rsidRDefault="0035358C" w:rsidP="00D00805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BB13ED">
                              <w:rPr>
                                <w:color w:val="25252D"/>
                                <w:sz w:val="18"/>
                                <w:szCs w:val="18"/>
                              </w:rPr>
                              <w:t>Zustand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F0083C7" id="_x0000_s103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tD21pQIAAKA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m5xeRst4soPitHXEQdtu3vJNhTVwz3zYMocPjJ2IMyM84iIV4NNBJ1FSgvv10Xm0x7JHLSU1&#10;9mtODQ4UStR3g+0wnUWmSUgbFNzb011/ag76FrAKsGrxTkmMtkH1onSgX3GgrGMsVDHDMWJOeXD9&#10;5ja00wNHEhfrdTLDVrYs3JtnyyN4ZDcW6kvzypztyj9g3zxA39FskWq6ZfZsGz29XR8ClnaIyjOb&#10;3QbHQCqgbmTFOfN2n6zOg3X1Gw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srQ9ta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2977F4B5" w14:textId="62F86E81" w:rsidR="00D00805" w:rsidRPr="00BB13ED" w:rsidRDefault="0035358C" w:rsidP="00D00805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proofErr w:type="spellStart"/>
                      <w:r w:rsidRPr="00BB13ED">
                        <w:rPr>
                          <w:color w:val="25252D"/>
                          <w:sz w:val="18"/>
                          <w:szCs w:val="18"/>
                        </w:rPr>
                        <w:t>Zustand</w:t>
                      </w:r>
                      <w:proofErr w:type="spellEnd"/>
                    </w:p>
                  </w:txbxContent>
                </v:textbox>
                <w10:anchorlock/>
              </v:roundrect>
            </w:pict>
          </mc:Fallback>
        </mc:AlternateContent>
      </w:r>
      <w:r w:rsidR="0035358C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A4B038F" wp14:editId="1AD43D00">
                <wp:extent cx="917931" cy="264788"/>
                <wp:effectExtent l="0" t="0" r="21590" b="27940"/>
                <wp:docPr id="82429023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BEDB47C" w14:textId="327B7ED7" w:rsidR="0035358C" w:rsidRPr="0009104F" w:rsidRDefault="0035358C" w:rsidP="0035358C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09104F">
                              <w:rPr>
                                <w:color w:val="25252D"/>
                                <w:sz w:val="18"/>
                                <w:szCs w:val="18"/>
                              </w:rPr>
                              <w:t>React Que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A4B038F" id="_x0000_s103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Is73pQIAAKA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+Q/WsaTHRSnrSMO2nbzlm8qrIF75sOWOXxg7EScGeERF6kAnw46iZIS3K+PzqM9lj1qKamx&#10;X3NqcKBQor4bbIfpLDJNQtqg4N6e7vpTc9C3gFWAVYt3SmK0DaoXpQP9igNlHWOhihmOEXPKg+s3&#10;t6GdHjiSuFivkxm2smXh3jxbHsEju7FQX5pX5mxX/gH75gH6jmaLVNMts2fb6Ont+hCwtENUntns&#10;NjgGUgF1IyvOmbf7ZHUerKvfAA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4yLO96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6BEDB47C" w14:textId="327B7ED7" w:rsidR="0035358C" w:rsidRPr="0009104F" w:rsidRDefault="0035358C" w:rsidP="0035358C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09104F">
                        <w:rPr>
                          <w:color w:val="25252D"/>
                          <w:sz w:val="18"/>
                          <w:szCs w:val="18"/>
                        </w:rPr>
                        <w:t>React Quer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35358C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0256F89" wp14:editId="4734BFC6">
                <wp:extent cx="917931" cy="264788"/>
                <wp:effectExtent l="0" t="0" r="21590" b="27940"/>
                <wp:docPr id="466466784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EB0033A" w14:textId="489FA249" w:rsidR="0035358C" w:rsidRPr="00B6473F" w:rsidRDefault="0035358C" w:rsidP="0035358C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B6473F">
                              <w:rPr>
                                <w:color w:val="25252D"/>
                                <w:sz w:val="18"/>
                                <w:szCs w:val="18"/>
                              </w:rPr>
                              <w:t>React Rou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0256F89" id="_x0000_s1033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rU9/pQIAAKA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m5xeRct4soPitHXEQdtu3vJNhTVwz3zYMocPjJ2IMyM84iIV4NNBJ1FSgvv10Xm0x7JHLSU1&#10;9mtODQ4UStR3g+0wnUWmSUgbFNzb011/ag76FrAKsGrxTkmMtkH1onSgX3GgrGMsVDHDMWJOeXD9&#10;5ja00wNHEhfrdTLDVrYs3JtnyyN4ZDcW6kvzypztyj9g3zxA39FskWq6ZfZsGz29XR8ClnaIyjOb&#10;3QbHQCqgbmTFOfN2n6zOg3X1Gw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E61Pf6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7EB0033A" w14:textId="489FA249" w:rsidR="0035358C" w:rsidRPr="00B6473F" w:rsidRDefault="0035358C" w:rsidP="0035358C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B6473F">
                        <w:rPr>
                          <w:color w:val="25252D"/>
                          <w:sz w:val="18"/>
                          <w:szCs w:val="18"/>
                        </w:rPr>
                        <w:t>React Rout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35358C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295A535" wp14:editId="41EF9475">
                <wp:extent cx="917931" cy="264788"/>
                <wp:effectExtent l="0" t="0" r="21590" b="27940"/>
                <wp:docPr id="79247645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3E43171" w14:textId="708B93CA" w:rsidR="0035358C" w:rsidRPr="004D6920" w:rsidRDefault="0035358C" w:rsidP="00FB2D8E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4D6920">
                              <w:rPr>
                                <w:color w:val="25252D"/>
                                <w:sz w:val="18"/>
                                <w:szCs w:val="18"/>
                              </w:rPr>
                              <w:t>V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295A535" id="_x0000_s1034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ZAPtpQIAAKA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m5ymAognOyhOW0cctO3mLd9UWAP3zIctc/jA2Ik4M8IjLlIBPh10EiUluF8fnUd7LHvUUlJj&#10;v+bU4EChRH032A7TWWSahLRBwb093fWn5qBvAasAqxbvlMRoG1QvSgf6FQfKOsZCFTMcI+aUB9dv&#10;bkM7PXAkcbFeJzNsZcvCvXm2PIJHdmOhvjSvzNmu/AP2zQP0Hc0WqaZbZs+20dPb9SFgaYeoPLPZ&#10;bXAMpALqRlacM2/3yeo8WFe/AQ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R2QD7a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13E43171" w14:textId="708B93CA" w:rsidR="0035358C" w:rsidRPr="004D6920" w:rsidRDefault="0035358C" w:rsidP="00FB2D8E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4D6920">
                        <w:rPr>
                          <w:color w:val="25252D"/>
                          <w:sz w:val="18"/>
                          <w:szCs w:val="18"/>
                        </w:rPr>
                        <w:t>Vu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35358C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BBE237A" wp14:editId="3863CB00">
                <wp:extent cx="917931" cy="264788"/>
                <wp:effectExtent l="0" t="0" r="21590" b="27940"/>
                <wp:docPr id="785152842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0557B37" w14:textId="28F4887C" w:rsidR="0035358C" w:rsidRPr="00D540AF" w:rsidRDefault="0035358C" w:rsidP="0035358C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D540AF">
                              <w:rPr>
                                <w:color w:val="25252D"/>
                                <w:sz w:val="18"/>
                                <w:szCs w:val="18"/>
                              </w:rPr>
                              <w:t>Vuetify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BBE237A" id="_x0000_s1035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64JlpQIAAKA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6yIaBlPdlCcto44aNvNW76psAbumQ9b5vCBsRNxZoRHXKQCfDroJEpKcL8+Oo/2WPaopaTG&#10;fs2pwYFCifpusB2ms8g0CWmDgnt7uutPzUHfAlYBVi3eKYnRNqhelA70Kw6UdYyFKmY4RswpD67f&#10;3IZ2euBI4mK9TmbYypaFe/NseQSP7MZCfWlembNd+QfsmwfoO5otUk23zJ5to6e360PA0g5ReWaz&#10;2+AYSAXUjaw4Z97uk9V5sK5+Aw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t+uCZa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70557B37" w14:textId="28F4887C" w:rsidR="0035358C" w:rsidRPr="00D540AF" w:rsidRDefault="0035358C" w:rsidP="0035358C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proofErr w:type="spellStart"/>
                      <w:r w:rsidRPr="00D540AF">
                        <w:rPr>
                          <w:color w:val="25252D"/>
                          <w:sz w:val="18"/>
                          <w:szCs w:val="18"/>
                        </w:rPr>
                        <w:t>Vuetify</w:t>
                      </w:r>
                      <w:proofErr w:type="spellEnd"/>
                    </w:p>
                  </w:txbxContent>
                </v:textbox>
                <w10:anchorlock/>
              </v:roundrect>
            </w:pict>
          </mc:Fallback>
        </mc:AlternateContent>
      </w:r>
      <w:r w:rsidR="0035358C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CFC6767" wp14:editId="0A17C019">
                <wp:extent cx="917931" cy="264788"/>
                <wp:effectExtent l="0" t="0" r="21590" b="27940"/>
                <wp:docPr id="507010727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3B8B360" w14:textId="6495E070" w:rsidR="0035358C" w:rsidRPr="00C839F4" w:rsidRDefault="0035358C" w:rsidP="0035358C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C839F4">
                              <w:rPr>
                                <w:color w:val="25252D"/>
                                <w:sz w:val="18"/>
                                <w:szCs w:val="18"/>
                              </w:rPr>
                              <w:t>Vuex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CFC6767" id="_x0000_s103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lYnupQ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+z+lGs82kFx2jrioO03b/mmwiK4Zz5smcMXxlbEoREecZEK8O2gkygpwf366DzaY92jlpIa&#10;GzanBicKJeq7wX6YziLVJKQNCu7t6a4/NQd9C1gGWLZ4pyRG26B6UTrQrzhR1jEWqpjhGDGnPLh+&#10;cxva8YEziYv1OplhL1sW7s2z5RE80hsr9aV5Zc529R+wcR6gb2m2SEXdUnu2jZ7erg8BaztE5ZnN&#10;boNzIFVQN7PioHm7T1bnybr6DQ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CZWJ7qUCAACh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03B8B360" w14:textId="6495E070" w:rsidR="0035358C" w:rsidRPr="00C839F4" w:rsidRDefault="0035358C" w:rsidP="0035358C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proofErr w:type="spellStart"/>
                      <w:r w:rsidRPr="00C839F4">
                        <w:rPr>
                          <w:color w:val="25252D"/>
                          <w:sz w:val="18"/>
                          <w:szCs w:val="18"/>
                        </w:rPr>
                        <w:t>Vuex</w:t>
                      </w:r>
                      <w:proofErr w:type="spellEnd"/>
                    </w:p>
                  </w:txbxContent>
                </v:textbox>
                <w10:anchorlock/>
              </v:roundrect>
            </w:pict>
          </mc:Fallback>
        </mc:AlternateContent>
      </w:r>
      <w:r w:rsidR="0035358C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090ABB8" wp14:editId="7918B33E">
                <wp:extent cx="917931" cy="264788"/>
                <wp:effectExtent l="0" t="0" r="21590" b="27940"/>
                <wp:docPr id="29570489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 cap="flat" cmpd="sng" algn="ctr">
                          <a:solidFill>
                            <a:srgbClr val="D8D8DF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2AE41E8C" w14:textId="52ED6208" w:rsidR="0035358C" w:rsidRPr="00453218" w:rsidRDefault="0011147B" w:rsidP="0035358C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453218">
                              <w:rPr>
                                <w:color w:val="25252D"/>
                                <w:sz w:val="18"/>
                                <w:szCs w:val="18"/>
                              </w:rPr>
                              <w:t>Pinia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090ABB8" id="_x0000_s103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" filled="f" strokecolor="#d8d8df" strokeweight=".5pt">
                <v:stroke joinstyle="miter"/>
                <v:textbox style="mso-fit-shape-to-text:t" inset="1mm,0,1mm,0">
                  <w:txbxContent>
                    <w:p w14:paraId="2AE41E8C" w14:textId="52ED6208" w:rsidR="0035358C" w:rsidRPr="00453218" w:rsidRDefault="0011147B" w:rsidP="0035358C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proofErr w:type="spellStart"/>
                      <w:r w:rsidRPr="00453218">
                        <w:rPr>
                          <w:color w:val="25252D"/>
                          <w:sz w:val="18"/>
                          <w:szCs w:val="18"/>
                        </w:rPr>
                        <w:t>Pinia</w:t>
                      </w:r>
                      <w:proofErr w:type="spellEnd"/>
                    </w:p>
                  </w:txbxContent>
                </v:textbox>
                <w10:anchorlock/>
              </v:roundrect>
            </w:pict>
          </mc:Fallback>
        </mc:AlternateContent>
      </w:r>
      <w:r w:rsidR="0035358C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DD487DD" wp14:editId="5D6D2D15">
                <wp:extent cx="917931" cy="264788"/>
                <wp:effectExtent l="0" t="0" r="21590" b="27940"/>
                <wp:docPr id="1542756479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A1CF6D0" w14:textId="02D4102E" w:rsidR="0035358C" w:rsidRPr="00C95660" w:rsidRDefault="0011147B" w:rsidP="0035358C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C95660">
                              <w:rPr>
                                <w:color w:val="25252D"/>
                                <w:sz w:val="18"/>
                                <w:szCs w:val="18"/>
                              </w:rPr>
                              <w:t>Quas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DD487DD" id="_x0000_s103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Pskpg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+z+STSNRzsoTltHHLT95i3fVFgE98yHLXP4wtiKODTCIy5SAb4ddBIlJbhfH51He6x71FJS&#10;Y8Pm1OBEoUR9N9gP01mkmoS0QcG9Pd31p+agbwHLAMsW75TEaBtUL0oH+hUnyjrGQhUzHCPmlAfX&#10;b25DOz5wJnGxXicz7GXLwr15tjyCR3pjpb40r8zZrv4DNs4D9C3NFqmoW2rPttHT2/UhYG2HqDyz&#10;2W1wDqQK6mZWHDRv98nqPFlXvwE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KiM+yS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2A1CF6D0" w14:textId="02D4102E" w:rsidR="0035358C" w:rsidRPr="00C95660" w:rsidRDefault="0011147B" w:rsidP="0035358C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C95660">
                        <w:rPr>
                          <w:color w:val="25252D"/>
                          <w:sz w:val="18"/>
                          <w:szCs w:val="18"/>
                        </w:rPr>
                        <w:t>Quasa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354A246" w14:textId="77777777" w:rsidR="00030ECB" w:rsidRPr="00AD4C1D" w:rsidRDefault="00030ECB" w:rsidP="00030ECB">
      <w:pPr>
        <w:spacing w:before="100" w:beforeAutospacing="1"/>
        <w:rPr>
          <w:b/>
          <w:bCs/>
          <w:color w:val="096BDE"/>
        </w:rPr>
      </w:pPr>
      <w:r w:rsidRPr="00AD4C1D">
        <w:rPr>
          <w:b/>
          <w:bCs/>
          <w:color w:val="096BDE"/>
        </w:rPr>
        <w:t>Database</w:t>
      </w:r>
    </w:p>
    <w:p w14:paraId="2332159E" w14:textId="41F34019" w:rsidR="00F43A60" w:rsidRDefault="00AA5FCD" w:rsidP="00D82589">
      <w:pPr>
        <w:spacing w:after="0" w:line="300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3B85BFD" wp14:editId="22ADBB60">
                <wp:extent cx="917931" cy="264788"/>
                <wp:effectExtent l="0" t="0" r="21590" b="27940"/>
                <wp:docPr id="2111152614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345B35F" w14:textId="106429AD" w:rsidR="00AA5FCD" w:rsidRPr="00180443" w:rsidRDefault="00AA5FCD" w:rsidP="00AA5FCD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180443">
                              <w:rPr>
                                <w:color w:val="25252D"/>
                                <w:sz w:val="18"/>
                                <w:szCs w:val="18"/>
                              </w:rPr>
                              <w:t>My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3B85BFD" id="_x0000_s1039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FgDeqy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6345B35F" w14:textId="106429AD" w:rsidR="00AA5FCD" w:rsidRPr="00180443" w:rsidRDefault="00AA5FCD" w:rsidP="00AA5FCD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180443">
                        <w:rPr>
                          <w:color w:val="25252D"/>
                          <w:sz w:val="18"/>
                          <w:szCs w:val="18"/>
                        </w:rPr>
                        <w:t>My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DFA09C5" wp14:editId="7C55B7BC">
                <wp:extent cx="917931" cy="264788"/>
                <wp:effectExtent l="0" t="0" r="21590" b="27940"/>
                <wp:docPr id="119706479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174050F" w14:textId="5883A471" w:rsidR="00AA5FCD" w:rsidRPr="00AB41E2" w:rsidRDefault="00AA5FCD" w:rsidP="00AA5FCD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AB41E2">
                              <w:rPr>
                                <w:color w:val="25252D"/>
                                <w:sz w:val="18"/>
                                <w:szCs w:val="18"/>
                              </w:rPr>
                              <w:t>MS 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DFA09C5" id="_x0000_s104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AqgHKG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7174050F" w14:textId="5883A471" w:rsidR="00AA5FCD" w:rsidRPr="00AB41E2" w:rsidRDefault="00AA5FCD" w:rsidP="00AA5FCD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AB41E2">
                        <w:rPr>
                          <w:color w:val="25252D"/>
                          <w:sz w:val="18"/>
                          <w:szCs w:val="18"/>
                        </w:rPr>
                        <w:t>MS 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F769A29" wp14:editId="04050245">
                <wp:extent cx="917931" cy="264788"/>
                <wp:effectExtent l="0" t="0" r="21590" b="27940"/>
                <wp:docPr id="1817732719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53AFD63" w14:textId="4A83C00B" w:rsidR="00AA5FCD" w:rsidRPr="007C67A3" w:rsidRDefault="00AA5FCD" w:rsidP="00AA5FCD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7C67A3">
                              <w:rPr>
                                <w:color w:val="25252D"/>
                                <w:sz w:val="18"/>
                                <w:szCs w:val="18"/>
                              </w:rPr>
                              <w:t>Sy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F769A29" id="_x0000_s104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L50ppg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+z+y2gaj3ZQnLaOOGj7zVu+qbAI7pkPW+bwhbEVcWiER1ykAnw76CRKSnC/PjqP9lj3qKWk&#10;xobNqcGJQon6brAfprNINQlpg4J7e7rrT81B3wKWAZYt3imJ0TaoXpQO9CtOlHWMhSpmOEbMKQ+u&#10;39yGdnzgTOJivU5m2MuWhXvzbHkEj/TGSn1pXpmzXf0HbJwH6FuaLVJRt9SebaOnt+tDwNoOUXlm&#10;s9vgHEgV1M2sOGje7pPVebKufgM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PovnSm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253AFD63" w14:textId="4A83C00B" w:rsidR="00AA5FCD" w:rsidRPr="007C67A3" w:rsidRDefault="00AA5FCD" w:rsidP="00AA5FCD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7C67A3">
                        <w:rPr>
                          <w:color w:val="25252D"/>
                          <w:sz w:val="18"/>
                          <w:szCs w:val="18"/>
                        </w:rPr>
                        <w:t>Sy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F34CFC8" wp14:editId="381406C5">
                <wp:extent cx="917931" cy="264788"/>
                <wp:effectExtent l="0" t="0" r="21590" b="27940"/>
                <wp:docPr id="1356835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734B7B7" w14:textId="14F63E19" w:rsidR="00AA5FCD" w:rsidRPr="00B1662B" w:rsidRDefault="00AA5FCD" w:rsidP="00AA5FCD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B1662B">
                              <w:rPr>
                                <w:color w:val="25252D"/>
                                <w:sz w:val="18"/>
                                <w:szCs w:val="18"/>
                              </w:rPr>
                              <w:t>Orac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F34CFC8" id="_x0000_s104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uW5rpg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+z+WTSNRzsoTltHHLT95i3fVFgE98yHLXP4wtiKODTCIy5SAb4ddBIlJbhfH51He6x71FJS&#10;Y8Pm1OBEoUR9N9gP01mkmoS0QcG9Pd31p+agbwHLAMsW75TEaBtUL0oH+hUnyjrGQhUzHCPmlAfX&#10;b25DOz5wJnGxXicz7GXLwr15tjyCR3pjpb40r8zZrv4DNs4D9C3NFqmoW2rPttHT2/UhYG2HqDyz&#10;2W1wDqQK6mZWHDRv98nqPFlXvwE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Ku5bmu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1734B7B7" w14:textId="14F63E19" w:rsidR="00AA5FCD" w:rsidRPr="00B1662B" w:rsidRDefault="00AA5FCD" w:rsidP="00AA5FCD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B1662B">
                        <w:rPr>
                          <w:color w:val="25252D"/>
                          <w:sz w:val="18"/>
                          <w:szCs w:val="18"/>
                        </w:rPr>
                        <w:t>Oracl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BD41E5"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354889B" wp14:editId="0D09A8BC">
                <wp:extent cx="917931" cy="264788"/>
                <wp:effectExtent l="0" t="0" r="21590" b="27940"/>
                <wp:docPr id="1477012098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AFFCD9E" w14:textId="188CC8C7" w:rsidR="00AA5FCD" w:rsidRPr="00244A4A" w:rsidRDefault="00AA5FCD" w:rsidP="00AA5FCD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244A4A">
                              <w:rPr>
                                <w:color w:val="25252D"/>
                                <w:sz w:val="18"/>
                                <w:szCs w:val="18"/>
                              </w:rPr>
                              <w:t>Mongo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354889B" id="_x0000_s1043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Nu/jpg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+z+q2gaj3ZQnLaOOGj7zVu+qbAI7pkPW+bwhbEVcWiER1ykAnw76CRKSnC/PjqP9lj3qKWk&#10;xobNqcGJQon6brAfprNINQlpg4J7e7rrT81B3wKWAZYt3imJ0TaoXpQO9CtOlHWMhSpmOEbMKQ+u&#10;39yGdnzgTOJivU5m2MuWhXvzbHkEj/TGSn1pXpmzXf0HbJwH6FuaLVJRt9SebaOnt+tDwNoOUXlm&#10;s9vgHEgV1M2sOGje7pPVebKufgM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Fs27+O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1AFFCD9E" w14:textId="188CC8C7" w:rsidR="00AA5FCD" w:rsidRPr="00244A4A" w:rsidRDefault="00AA5FCD" w:rsidP="00AA5FCD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244A4A">
                        <w:rPr>
                          <w:color w:val="25252D"/>
                          <w:sz w:val="18"/>
                          <w:szCs w:val="18"/>
                        </w:rPr>
                        <w:t>MongoDB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668DFCEC" w14:textId="77777777" w:rsidR="00F35E83" w:rsidRPr="00AD4C1D" w:rsidRDefault="00F35E83" w:rsidP="00F35E83">
      <w:pPr>
        <w:spacing w:before="100" w:beforeAutospacing="1"/>
        <w:rPr>
          <w:b/>
          <w:bCs/>
          <w:color w:val="096BDE"/>
        </w:rPr>
      </w:pPr>
      <w:r w:rsidRPr="00AD4C1D">
        <w:rPr>
          <w:b/>
          <w:bCs/>
          <w:color w:val="096BDE"/>
        </w:rPr>
        <w:t>Backend</w:t>
      </w:r>
    </w:p>
    <w:p w14:paraId="702CEA75" w14:textId="709994A8" w:rsidR="00F35E83" w:rsidRPr="00DD4B84" w:rsidRDefault="001A0B1E" w:rsidP="00D82589">
      <w:pPr>
        <w:spacing w:after="0" w:line="300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35FFFC7" wp14:editId="74E463A9">
                <wp:extent cx="917931" cy="264788"/>
                <wp:effectExtent l="0" t="0" r="21590" b="27940"/>
                <wp:docPr id="23200315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0205253" w14:textId="77777777" w:rsidR="001A0B1E" w:rsidRPr="00EC5F21" w:rsidRDefault="001A0B1E" w:rsidP="001A0B1E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25252D"/>
                                <w:sz w:val="18"/>
                                <w:szCs w:val="18"/>
                              </w:rPr>
                              <w:t>CAS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35FFFC7" id="_x0000_s1044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/6Nxpg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+z+VAHxaAfFaeuIg7bfvOWbCovgnvmwZQ5fGFsRh0Z4xEUqwLeDTqKkBPfro/Noj3WPWkpq&#10;bNicGpwolKjvBvthOotUk5A2KLi3p7v+1Bz0LWAZYNninZIYbYPqRelAv+JEWcdYqGKGY8Sc8uD6&#10;zW1oxwfOJC7W62SGvWxZuDfPlkfwSG+s1JfmlTnb1X/AxnmAvqXZIhV1S+3ZNnp6uz4ErO0QlWc2&#10;uw3OgVRB3cyKg+btPlmdJ+vqNwA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A//o3G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10205253" w14:textId="77777777" w:rsidR="001A0B1E" w:rsidRPr="00EC5F21" w:rsidRDefault="001A0B1E" w:rsidP="001A0B1E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>
                        <w:rPr>
                          <w:color w:val="25252D"/>
                          <w:sz w:val="18"/>
                          <w:szCs w:val="18"/>
                        </w:rPr>
                        <w:t>CAS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 w:rsidR="00BD35B6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A1346E6" wp14:editId="1093C192">
                <wp:extent cx="917931" cy="264788"/>
                <wp:effectExtent l="0" t="0" r="21590" b="27940"/>
                <wp:docPr id="335209574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B4D21D1" w14:textId="77777777" w:rsidR="00BD35B6" w:rsidRPr="00EC5F21" w:rsidRDefault="00BD35B6" w:rsidP="00BD35B6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25252D"/>
                                <w:sz w:val="18"/>
                                <w:szCs w:val="18"/>
                              </w:rPr>
                              <w:t>class-valida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A1346E6" id="_x0000_s1045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P9wIvm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4B4D21D1" w14:textId="77777777" w:rsidR="00BD35B6" w:rsidRPr="00EC5F21" w:rsidRDefault="00BD35B6" w:rsidP="00BD35B6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>
                        <w:rPr>
                          <w:color w:val="25252D"/>
                          <w:sz w:val="18"/>
                          <w:szCs w:val="18"/>
                        </w:rPr>
                        <w:t>class-validato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BD35B6">
        <w:rPr>
          <w:b/>
          <w:bCs/>
          <w:color w:val="096BDE"/>
        </w:rPr>
        <w:t xml:space="preserve"> </w:t>
      </w:r>
      <w:r w:rsidR="009A709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D90CA0B" wp14:editId="16A3E43C">
                <wp:extent cx="917931" cy="264788"/>
                <wp:effectExtent l="0" t="0" r="21590" b="27940"/>
                <wp:docPr id="434747605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E905BC2" w14:textId="51EB3401" w:rsidR="009A709A" w:rsidRPr="00DE584C" w:rsidRDefault="009A709A" w:rsidP="009A709A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DE584C">
                              <w:rPr>
                                <w:color w:val="25252D"/>
                                <w:sz w:val="18"/>
                                <w:szCs w:val="18"/>
                              </w:rPr>
                              <w:t>Ex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D90CA0B" id="_x0000_s104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B6fypQ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6Qm5RqPdlCcto44aPvNW76psAjumQ9b5vCFsRVxaIRHXKQCfDvoJEpKcL8+Oo/2WPeopaTG&#10;hs2pwYlCifpusB+ms0g1CWmDgnt7uutPzUHfApYBli3eKYnRNqhelA70K06UdYyFKmY4RswpD67f&#10;3IZ2fOBM4mK9TmbYy5aFe/NseQSP9MZKfWlembNd/QdsnAfoW5otUlG31J5to6e360PA2g5ReWaz&#10;2+AcSBXUzaw4aN7uk9V5sq5+Aw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/Qen8qUCAACh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1E905BC2" w14:textId="51EB3401" w:rsidR="009A709A" w:rsidRPr="00DE584C" w:rsidRDefault="009A709A" w:rsidP="009A709A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DE584C">
                        <w:rPr>
                          <w:color w:val="25252D"/>
                          <w:sz w:val="18"/>
                          <w:szCs w:val="18"/>
                        </w:rPr>
                        <w:t>Ex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9A709A">
        <w:rPr>
          <w:b/>
          <w:bCs/>
          <w:color w:val="096BDE"/>
        </w:rPr>
        <w:t xml:space="preserve"> </w:t>
      </w:r>
      <w:r w:rsidR="000F4C98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EDB1B5C" wp14:editId="76B56A77">
                <wp:extent cx="917931" cy="264788"/>
                <wp:effectExtent l="0" t="0" r="21590" b="27940"/>
                <wp:docPr id="30885577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1153EDE" w14:textId="7D67B96A" w:rsidR="000F4C98" w:rsidRPr="00EC5F21" w:rsidRDefault="000F4C98" w:rsidP="000F4C98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0F4C98">
                              <w:rPr>
                                <w:color w:val="25252D"/>
                                <w:sz w:val="18"/>
                                <w:szCs w:val="18"/>
                              </w:rPr>
                              <w:t>NestJS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EDB1B5C" id="_x0000_s104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CZ6pQ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6QmmcajHRSnrSMO2n7zlm8qLIJ75sOWOXxhbEUcGuERF6kA3w46iZIS3K+PzqM91j1qKamx&#10;YXNqcKJQor4b7IfpLFJNQtqg4N6e7vpTc9C3gGWAZYt3SmK0DaoXpQP9ihNlHWOhihmOEXPKg+s3&#10;t6EdHziTuFivkxn2smXh3jxbHsEjvbFSX5pX5mxX/wEb5wH6lmaLVNQttWfb6Ont+hCwtkNUntns&#10;NjgHUgV1MysOmrf7ZHWerKvfAA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DYgmeqUCAACh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51153EDE" w14:textId="7D67B96A" w:rsidR="000F4C98" w:rsidRPr="00EC5F21" w:rsidRDefault="000F4C98" w:rsidP="000F4C98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proofErr w:type="spellStart"/>
                      <w:r w:rsidRPr="000F4C98">
                        <w:rPr>
                          <w:color w:val="25252D"/>
                          <w:sz w:val="18"/>
                          <w:szCs w:val="18"/>
                        </w:rPr>
                        <w:t>NestJS</w:t>
                      </w:r>
                      <w:proofErr w:type="spellEnd"/>
                    </w:p>
                  </w:txbxContent>
                </v:textbox>
                <w10:anchorlock/>
              </v:roundrect>
            </w:pict>
          </mc:Fallback>
        </mc:AlternateContent>
      </w:r>
      <w:r w:rsidR="000F4C98">
        <w:rPr>
          <w:b/>
          <w:bCs/>
          <w:color w:val="096BDE"/>
        </w:rPr>
        <w:t xml:space="preserve"> </w:t>
      </w:r>
      <w:r w:rsidR="009A709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8779C47" wp14:editId="0FB31867">
                <wp:extent cx="917931" cy="264788"/>
                <wp:effectExtent l="0" t="0" r="21590" b="27940"/>
                <wp:docPr id="70682609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1CD70D" w14:textId="780E81FF" w:rsidR="009A709A" w:rsidRPr="00EC5F21" w:rsidRDefault="009A709A" w:rsidP="009A709A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EC5F21">
                              <w:rPr>
                                <w:color w:val="25252D"/>
                                <w:sz w:val="18"/>
                                <w:szCs w:val="18"/>
                              </w:rPr>
                              <w:t>Spring Bo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8779C47" id="_x0000_s104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HtU4pg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6RmEk3j0Q6K09YRB22/ecs3FRbBPfNhyxy+MLYiDo3wiItUgG8HnURJCe7XR+fRHusetZTU&#10;2LA5NThRKFHfDfbDdBapJiFtUHBvT3f9qTnoW8AywLLFOyUx2gbVi9KBfsWJso6xUMUMx4g55cH1&#10;m9vQjg+cSVys18kMe9mycG+eLY/gkd5YqS/NK3O2q/+AjfMAfUuzRSrqltqzbfT0dn0IWNshKs9s&#10;dhucA6mCupkVB83bfbI6T9bVbwA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Fwe1Ti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231CD70D" w14:textId="780E81FF" w:rsidR="009A709A" w:rsidRPr="00EC5F21" w:rsidRDefault="009A709A" w:rsidP="009A709A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EC5F21">
                        <w:rPr>
                          <w:color w:val="25252D"/>
                          <w:sz w:val="18"/>
                          <w:szCs w:val="18"/>
                        </w:rPr>
                        <w:t>Spring Boo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053A90">
        <w:rPr>
          <w:b/>
          <w:bCs/>
          <w:color w:val="096BDE"/>
        </w:rPr>
        <w:t xml:space="preserve"> </w:t>
      </w:r>
      <w:r w:rsidR="000F4C98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F9B2536" wp14:editId="5DEF7CC1">
                <wp:extent cx="917931" cy="264788"/>
                <wp:effectExtent l="0" t="0" r="21590" b="27940"/>
                <wp:docPr id="987790019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813A3AE" w14:textId="2D307242" w:rsidR="000F4C98" w:rsidRPr="00EC5F21" w:rsidRDefault="000F4C98" w:rsidP="000F4C98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color w:val="25252D"/>
                                <w:sz w:val="18"/>
                                <w:szCs w:val="18"/>
                              </w:rPr>
                              <w:t>TypeORM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F9B2536" id="_x0000_s1049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KyRVLC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0813A3AE" w14:textId="2D307242" w:rsidR="000F4C98" w:rsidRPr="00EC5F21" w:rsidRDefault="000F4C98" w:rsidP="000F4C98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color w:val="25252D"/>
                          <w:sz w:val="18"/>
                          <w:szCs w:val="18"/>
                        </w:rPr>
                        <w:t>TypeORM</w:t>
                      </w:r>
                      <w:proofErr w:type="spellEnd"/>
                    </w:p>
                  </w:txbxContent>
                </v:textbox>
                <w10:anchorlock/>
              </v:roundrect>
            </w:pict>
          </mc:Fallback>
        </mc:AlternateContent>
      </w:r>
    </w:p>
    <w:p w14:paraId="0536A513" w14:textId="77777777" w:rsidR="002B569D" w:rsidRPr="00AD4C1D" w:rsidRDefault="002B569D" w:rsidP="002B569D">
      <w:pPr>
        <w:spacing w:before="100" w:beforeAutospacing="1"/>
        <w:rPr>
          <w:b/>
          <w:bCs/>
          <w:color w:val="096BDE"/>
        </w:rPr>
      </w:pPr>
      <w:r w:rsidRPr="00AD4C1D">
        <w:rPr>
          <w:b/>
          <w:bCs/>
          <w:color w:val="096BDE"/>
        </w:rPr>
        <w:t>Quality Assurance</w:t>
      </w:r>
    </w:p>
    <w:p w14:paraId="1C677DC1" w14:textId="77777777" w:rsidR="002B569D" w:rsidRDefault="002B569D" w:rsidP="002B569D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9502343" wp14:editId="2265AC7D">
                <wp:extent cx="917931" cy="264788"/>
                <wp:effectExtent l="0" t="0" r="21590" b="27940"/>
                <wp:docPr id="1481576438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F9B8E3" w14:textId="77777777" w:rsidR="002B569D" w:rsidRPr="005A341F" w:rsidRDefault="002B569D" w:rsidP="002B569D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5A341F">
                              <w:rPr>
                                <w:color w:val="25252D"/>
                                <w:sz w:val="18"/>
                                <w:szCs w:val="18"/>
                              </w:rPr>
                              <w:t>Cy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9502343" id="_x0000_s105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P4yMr2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16F9B8E3" w14:textId="77777777" w:rsidR="002B569D" w:rsidRPr="005A341F" w:rsidRDefault="002B569D" w:rsidP="002B569D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5A341F">
                        <w:rPr>
                          <w:color w:val="25252D"/>
                          <w:sz w:val="18"/>
                          <w:szCs w:val="18"/>
                        </w:rPr>
                        <w:t>Cy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27E39D6F" w14:textId="5C5888F5" w:rsidR="00CB47F1" w:rsidRPr="00AD4C1D" w:rsidRDefault="00CB47F1" w:rsidP="00CB47F1">
      <w:pPr>
        <w:spacing w:before="100" w:beforeAutospacing="1"/>
        <w:rPr>
          <w:b/>
          <w:bCs/>
          <w:color w:val="096BDE"/>
        </w:rPr>
      </w:pPr>
      <w:proofErr w:type="spellStart"/>
      <w:r>
        <w:rPr>
          <w:b/>
          <w:bCs/>
          <w:color w:val="096BDE"/>
        </w:rPr>
        <w:t>DataOps</w:t>
      </w:r>
      <w:proofErr w:type="spellEnd"/>
    </w:p>
    <w:p w14:paraId="0EB04B62" w14:textId="66280D0A" w:rsidR="00CB47F1" w:rsidRDefault="00CB47F1" w:rsidP="002B569D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11338FF" wp14:editId="697E5F42">
                <wp:extent cx="917931" cy="264788"/>
                <wp:effectExtent l="0" t="0" r="21590" b="27940"/>
                <wp:docPr id="160303703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C48975D" w14:textId="11C91372" w:rsidR="00CB47F1" w:rsidRPr="005A341F" w:rsidRDefault="00CB47F1" w:rsidP="00CB47F1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color w:val="25252D"/>
                                <w:sz w:val="18"/>
                                <w:szCs w:val="18"/>
                              </w:rPr>
                              <w:t>Delphix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11338FF" id="_x0000_s105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vbM1pg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6TmMprGox0Up60jDtp+85ZvKiyCe+bDljl8YWxFHBrhERepAN8OOomSEtyvj86jPdY9aimp&#10;sWFzanCiUKK+G+yH6SxSTULaoODenu76U3PQt4BlgGWLd0pitA2qF6UD/YoTZR1joYoZjhFzyoPr&#10;N7ehHR84k7hYr5MZ9rJl4d48Wx7BI72xUl+aV+ZsV/8BG+cB+pZmi1TULbVn2+jp7foQsLZDVJ7Z&#10;7DY4B1IFdTMrDpq3+2R1nqyr3wA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A69szW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1C48975D" w14:textId="11C91372" w:rsidR="00CB47F1" w:rsidRPr="005A341F" w:rsidRDefault="00CB47F1" w:rsidP="00CB47F1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color w:val="25252D"/>
                          <w:sz w:val="18"/>
                          <w:szCs w:val="18"/>
                        </w:rPr>
                        <w:t>Delphix</w:t>
                      </w:r>
                      <w:proofErr w:type="spellEnd"/>
                    </w:p>
                  </w:txbxContent>
                </v:textbox>
                <w10:anchorlock/>
              </v:roundrect>
            </w:pict>
          </mc:Fallback>
        </mc:AlternateContent>
      </w:r>
    </w:p>
    <w:p w14:paraId="71528396" w14:textId="77777777" w:rsidR="00170B48" w:rsidRPr="00154A4B" w:rsidRDefault="00170B48" w:rsidP="00170B48">
      <w:pPr>
        <w:pStyle w:val="Heading2"/>
        <w:rPr>
          <w:b w:val="0"/>
          <w:color w:val="25252D"/>
        </w:rPr>
      </w:pPr>
      <w:r w:rsidRPr="00154A4B">
        <w:rPr>
          <w:color w:val="25252D"/>
        </w:rPr>
        <w:t>EDUCATION</w:t>
      </w:r>
    </w:p>
    <w:p w14:paraId="058EFFA4" w14:textId="4B6E9801" w:rsidR="00170B48" w:rsidRPr="00E25CAC" w:rsidRDefault="00A37633" w:rsidP="00170B48">
      <w:pPr>
        <w:spacing w:before="100" w:beforeAutospacing="1"/>
        <w:rPr>
          <w:color w:val="auto"/>
        </w:rPr>
      </w:pPr>
      <w:r w:rsidRPr="00A37633">
        <w:rPr>
          <w:color w:val="5A5A72"/>
          <w:sz w:val="20"/>
          <w:szCs w:val="20"/>
        </w:rPr>
        <w:t>2022 – PRESENT</w:t>
      </w:r>
      <w:r w:rsidRPr="00A37633">
        <w:rPr>
          <w:color w:val="5A5A72"/>
          <w:sz w:val="20"/>
          <w:szCs w:val="20"/>
        </w:rPr>
        <w:br/>
      </w:r>
      <w:r w:rsidR="00093270">
        <w:rPr>
          <w:b/>
          <w:bCs/>
          <w:color w:val="25252D"/>
        </w:rPr>
        <w:t>MSc</w:t>
      </w:r>
      <w:r w:rsidR="00170B48" w:rsidRPr="00154A4B">
        <w:rPr>
          <w:b/>
          <w:bCs/>
          <w:color w:val="25252D"/>
        </w:rPr>
        <w:t xml:space="preserve"> in Information Systems Management</w:t>
      </w:r>
      <w:r w:rsidR="00170B48" w:rsidRPr="00E25CAC">
        <w:rPr>
          <w:b/>
          <w:bCs/>
          <w:color w:val="auto"/>
        </w:rPr>
        <w:br/>
      </w:r>
      <w:r w:rsidR="00381A9C" w:rsidRPr="00381A9C">
        <w:rPr>
          <w:color w:val="096BDE"/>
        </w:rPr>
        <w:t>The Hong Kong University of Science and Technology</w:t>
      </w:r>
    </w:p>
    <w:p w14:paraId="0455F988" w14:textId="021D81D9" w:rsidR="00170B48" w:rsidRPr="00170B48" w:rsidRDefault="00D06BCB" w:rsidP="00170B48">
      <w:pPr>
        <w:spacing w:before="100" w:beforeAutospacing="1"/>
        <w:rPr>
          <w:color w:val="auto"/>
        </w:rPr>
      </w:pPr>
      <w:r w:rsidRPr="00D06BCB">
        <w:rPr>
          <w:color w:val="5A5A72"/>
          <w:sz w:val="20"/>
          <w:szCs w:val="20"/>
        </w:rPr>
        <w:t>2015 – 2019</w:t>
      </w:r>
      <w:r>
        <w:rPr>
          <w:b/>
          <w:bCs/>
        </w:rPr>
        <w:br/>
      </w:r>
      <w:r w:rsidR="00832565">
        <w:rPr>
          <w:b/>
          <w:bCs/>
        </w:rPr>
        <w:t>BEng</w:t>
      </w:r>
      <w:r w:rsidR="00170B48" w:rsidRPr="00A40AD6">
        <w:rPr>
          <w:b/>
          <w:bCs/>
        </w:rPr>
        <w:t xml:space="preserve"> in Computer Science</w:t>
      </w:r>
      <w:r w:rsidR="00170B48" w:rsidRPr="00A40AD6">
        <w:rPr>
          <w:b/>
          <w:bCs/>
        </w:rPr>
        <w:br/>
      </w:r>
      <w:r w:rsidR="00170B48">
        <w:t>2</w:t>
      </w:r>
      <w:r w:rsidR="00170B48" w:rsidRPr="00F015A4">
        <w:rPr>
          <w:vertAlign w:val="superscript"/>
        </w:rPr>
        <w:t>nd</w:t>
      </w:r>
      <w:r w:rsidR="00170B48">
        <w:t xml:space="preserve"> </w:t>
      </w:r>
      <w:r w:rsidR="00170B48" w:rsidRPr="00A40AD6">
        <w:t>Class Honours (Division One)</w:t>
      </w:r>
      <w:r w:rsidR="00170B48" w:rsidRPr="00E25CAC">
        <w:rPr>
          <w:color w:val="auto"/>
        </w:rPr>
        <w:br/>
      </w:r>
      <w:r w:rsidR="006C71A3" w:rsidRPr="006C71A3">
        <w:rPr>
          <w:color w:val="096BDE"/>
        </w:rPr>
        <w:t>The University of Hong Kong</w:t>
      </w:r>
    </w:p>
    <w:sectPr w:rsidR="00170B48" w:rsidRPr="00170B48" w:rsidSect="00E25CAC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5146D1" w14:textId="77777777" w:rsidR="00614D69" w:rsidRDefault="00614D69" w:rsidP="00A66031">
      <w:pPr>
        <w:spacing w:after="0" w:line="240" w:lineRule="auto"/>
      </w:pPr>
      <w:r>
        <w:separator/>
      </w:r>
    </w:p>
  </w:endnote>
  <w:endnote w:type="continuationSeparator" w:id="0">
    <w:p w14:paraId="3258E7F6" w14:textId="77777777" w:rsidR="00614D69" w:rsidRDefault="00614D69" w:rsidP="00A660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3F3A42" w14:textId="77777777" w:rsidR="00614D69" w:rsidRDefault="00614D69" w:rsidP="00A66031">
      <w:pPr>
        <w:spacing w:after="0" w:line="240" w:lineRule="auto"/>
      </w:pPr>
      <w:r>
        <w:separator/>
      </w:r>
    </w:p>
  </w:footnote>
  <w:footnote w:type="continuationSeparator" w:id="0">
    <w:p w14:paraId="0467567E" w14:textId="77777777" w:rsidR="00614D69" w:rsidRDefault="00614D69" w:rsidP="00A6603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287" type="#_x0000_t75" alt="Marker with solid fill" style="width:6.7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288" type="#_x0000_t75" alt="Receiver with solid fill" style="width:13.5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289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290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291" type="#_x0000_t75" style="width:9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292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293" type="#_x0000_t75" style="width:12pt;height:10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294" type="#_x0000_t75" style="width:12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295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1380902C"/>
    <w:lvl w:ilvl="0" w:tplc="4FE0C1F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25252D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4"/>
  </w:num>
  <w:num w:numId="3" w16cid:durableId="1201355266">
    <w:abstractNumId w:val="22"/>
  </w:num>
  <w:num w:numId="4" w16cid:durableId="1295333657">
    <w:abstractNumId w:val="10"/>
  </w:num>
  <w:num w:numId="5" w16cid:durableId="308290245">
    <w:abstractNumId w:val="19"/>
  </w:num>
  <w:num w:numId="6" w16cid:durableId="2053915216">
    <w:abstractNumId w:val="23"/>
  </w:num>
  <w:num w:numId="7" w16cid:durableId="524102628">
    <w:abstractNumId w:val="25"/>
  </w:num>
  <w:num w:numId="8" w16cid:durableId="489950136">
    <w:abstractNumId w:val="17"/>
  </w:num>
  <w:num w:numId="9" w16cid:durableId="1361390594">
    <w:abstractNumId w:val="20"/>
  </w:num>
  <w:num w:numId="10" w16cid:durableId="1936134607">
    <w:abstractNumId w:val="15"/>
  </w:num>
  <w:num w:numId="11" w16cid:durableId="1978338966">
    <w:abstractNumId w:val="21"/>
  </w:num>
  <w:num w:numId="12" w16cid:durableId="1915315890">
    <w:abstractNumId w:val="13"/>
  </w:num>
  <w:num w:numId="13" w16cid:durableId="1673409967">
    <w:abstractNumId w:val="18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isplayBackgroundShape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>
      <o:colormru v:ext="edit" colors="#2e3440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7F2A"/>
    <w:rsid w:val="0001002B"/>
    <w:rsid w:val="00010861"/>
    <w:rsid w:val="00011E18"/>
    <w:rsid w:val="00014692"/>
    <w:rsid w:val="0001475B"/>
    <w:rsid w:val="00022062"/>
    <w:rsid w:val="00030ECB"/>
    <w:rsid w:val="000338AA"/>
    <w:rsid w:val="00040095"/>
    <w:rsid w:val="00041BF2"/>
    <w:rsid w:val="00043ED4"/>
    <w:rsid w:val="00046231"/>
    <w:rsid w:val="00053A90"/>
    <w:rsid w:val="00055FCB"/>
    <w:rsid w:val="00057E9A"/>
    <w:rsid w:val="00063458"/>
    <w:rsid w:val="0007162B"/>
    <w:rsid w:val="000830DB"/>
    <w:rsid w:val="00084B7B"/>
    <w:rsid w:val="00087B31"/>
    <w:rsid w:val="0009104F"/>
    <w:rsid w:val="00093270"/>
    <w:rsid w:val="000A0BAA"/>
    <w:rsid w:val="000A0CD9"/>
    <w:rsid w:val="000A2267"/>
    <w:rsid w:val="000B2CE4"/>
    <w:rsid w:val="000B483C"/>
    <w:rsid w:val="000B49AE"/>
    <w:rsid w:val="000B5133"/>
    <w:rsid w:val="000B514E"/>
    <w:rsid w:val="000B6D6A"/>
    <w:rsid w:val="000C0678"/>
    <w:rsid w:val="000C4F84"/>
    <w:rsid w:val="000C5074"/>
    <w:rsid w:val="000C783C"/>
    <w:rsid w:val="000D7A76"/>
    <w:rsid w:val="000F28A9"/>
    <w:rsid w:val="000F3467"/>
    <w:rsid w:val="000F4C98"/>
    <w:rsid w:val="000F7FEF"/>
    <w:rsid w:val="00100F02"/>
    <w:rsid w:val="00105EF2"/>
    <w:rsid w:val="0011147B"/>
    <w:rsid w:val="00111646"/>
    <w:rsid w:val="00111E97"/>
    <w:rsid w:val="00112582"/>
    <w:rsid w:val="001172A4"/>
    <w:rsid w:val="001177AB"/>
    <w:rsid w:val="0012157C"/>
    <w:rsid w:val="001221CE"/>
    <w:rsid w:val="00123096"/>
    <w:rsid w:val="00123F28"/>
    <w:rsid w:val="00127F75"/>
    <w:rsid w:val="00130764"/>
    <w:rsid w:val="001324DD"/>
    <w:rsid w:val="00133091"/>
    <w:rsid w:val="0014014B"/>
    <w:rsid w:val="001417C3"/>
    <w:rsid w:val="0014698C"/>
    <w:rsid w:val="001473D1"/>
    <w:rsid w:val="00151B20"/>
    <w:rsid w:val="00152D36"/>
    <w:rsid w:val="00154A4B"/>
    <w:rsid w:val="001572FD"/>
    <w:rsid w:val="00160811"/>
    <w:rsid w:val="00161570"/>
    <w:rsid w:val="0016675D"/>
    <w:rsid w:val="0016778C"/>
    <w:rsid w:val="001702D8"/>
    <w:rsid w:val="00170B48"/>
    <w:rsid w:val="001746BC"/>
    <w:rsid w:val="001772FE"/>
    <w:rsid w:val="00180443"/>
    <w:rsid w:val="00182E5D"/>
    <w:rsid w:val="00187D76"/>
    <w:rsid w:val="001935E3"/>
    <w:rsid w:val="00193741"/>
    <w:rsid w:val="00193A0D"/>
    <w:rsid w:val="001A0B1E"/>
    <w:rsid w:val="001A4775"/>
    <w:rsid w:val="001B01B5"/>
    <w:rsid w:val="001B0C8F"/>
    <w:rsid w:val="001B2F52"/>
    <w:rsid w:val="001B405A"/>
    <w:rsid w:val="001B742C"/>
    <w:rsid w:val="001C13E9"/>
    <w:rsid w:val="001C66A9"/>
    <w:rsid w:val="001D1432"/>
    <w:rsid w:val="001D438C"/>
    <w:rsid w:val="001D4E2D"/>
    <w:rsid w:val="001D5B2A"/>
    <w:rsid w:val="001E5715"/>
    <w:rsid w:val="001E7360"/>
    <w:rsid w:val="001F2031"/>
    <w:rsid w:val="00200500"/>
    <w:rsid w:val="00200D36"/>
    <w:rsid w:val="00213E95"/>
    <w:rsid w:val="00225431"/>
    <w:rsid w:val="00233208"/>
    <w:rsid w:val="00240F48"/>
    <w:rsid w:val="00244A4A"/>
    <w:rsid w:val="002468A8"/>
    <w:rsid w:val="002544C6"/>
    <w:rsid w:val="00256E64"/>
    <w:rsid w:val="00260888"/>
    <w:rsid w:val="00262A5F"/>
    <w:rsid w:val="00263668"/>
    <w:rsid w:val="0026395E"/>
    <w:rsid w:val="00263BC6"/>
    <w:rsid w:val="00263E7F"/>
    <w:rsid w:val="00264B83"/>
    <w:rsid w:val="00266A29"/>
    <w:rsid w:val="00276A03"/>
    <w:rsid w:val="00277891"/>
    <w:rsid w:val="0029162C"/>
    <w:rsid w:val="00293C4B"/>
    <w:rsid w:val="00294F6B"/>
    <w:rsid w:val="002A48D5"/>
    <w:rsid w:val="002B3267"/>
    <w:rsid w:val="002B3E3F"/>
    <w:rsid w:val="002B48BA"/>
    <w:rsid w:val="002B569D"/>
    <w:rsid w:val="002B65BA"/>
    <w:rsid w:val="002B67FF"/>
    <w:rsid w:val="002C0EC1"/>
    <w:rsid w:val="002C24C3"/>
    <w:rsid w:val="002C4C45"/>
    <w:rsid w:val="002D03E5"/>
    <w:rsid w:val="002D22A3"/>
    <w:rsid w:val="002D4FB1"/>
    <w:rsid w:val="002E2932"/>
    <w:rsid w:val="002E398C"/>
    <w:rsid w:val="002E4F16"/>
    <w:rsid w:val="002E65F9"/>
    <w:rsid w:val="002E6C04"/>
    <w:rsid w:val="002E78CC"/>
    <w:rsid w:val="002F0FEB"/>
    <w:rsid w:val="002F61F2"/>
    <w:rsid w:val="00304CA1"/>
    <w:rsid w:val="00313D8D"/>
    <w:rsid w:val="00314E8D"/>
    <w:rsid w:val="003156F1"/>
    <w:rsid w:val="00323236"/>
    <w:rsid w:val="0033056D"/>
    <w:rsid w:val="0033353F"/>
    <w:rsid w:val="00333C1E"/>
    <w:rsid w:val="0034268F"/>
    <w:rsid w:val="00342845"/>
    <w:rsid w:val="003471C8"/>
    <w:rsid w:val="0035149D"/>
    <w:rsid w:val="00352758"/>
    <w:rsid w:val="0035358C"/>
    <w:rsid w:val="00353CC6"/>
    <w:rsid w:val="00357F53"/>
    <w:rsid w:val="003701D9"/>
    <w:rsid w:val="00373C48"/>
    <w:rsid w:val="003768E9"/>
    <w:rsid w:val="003809FA"/>
    <w:rsid w:val="00380FD7"/>
    <w:rsid w:val="00381A9C"/>
    <w:rsid w:val="00386D15"/>
    <w:rsid w:val="003874FA"/>
    <w:rsid w:val="0039312C"/>
    <w:rsid w:val="00393A96"/>
    <w:rsid w:val="003945C9"/>
    <w:rsid w:val="00397074"/>
    <w:rsid w:val="003A0E2B"/>
    <w:rsid w:val="003A7176"/>
    <w:rsid w:val="003B0C36"/>
    <w:rsid w:val="003B0F73"/>
    <w:rsid w:val="003B6FBC"/>
    <w:rsid w:val="003C0A86"/>
    <w:rsid w:val="003C2F14"/>
    <w:rsid w:val="003D51BE"/>
    <w:rsid w:val="003E0772"/>
    <w:rsid w:val="003E75DF"/>
    <w:rsid w:val="003F4062"/>
    <w:rsid w:val="003F7797"/>
    <w:rsid w:val="00401D9E"/>
    <w:rsid w:val="00402668"/>
    <w:rsid w:val="0040290D"/>
    <w:rsid w:val="00402D29"/>
    <w:rsid w:val="00406D60"/>
    <w:rsid w:val="00410510"/>
    <w:rsid w:val="004116C3"/>
    <w:rsid w:val="00415397"/>
    <w:rsid w:val="00415E19"/>
    <w:rsid w:val="00431A47"/>
    <w:rsid w:val="00431F47"/>
    <w:rsid w:val="00436BA6"/>
    <w:rsid w:val="00440E76"/>
    <w:rsid w:val="0044369A"/>
    <w:rsid w:val="00445A1D"/>
    <w:rsid w:val="0044771E"/>
    <w:rsid w:val="00447CFA"/>
    <w:rsid w:val="00452DAA"/>
    <w:rsid w:val="00453218"/>
    <w:rsid w:val="004624C0"/>
    <w:rsid w:val="004627D9"/>
    <w:rsid w:val="00462F27"/>
    <w:rsid w:val="004707F8"/>
    <w:rsid w:val="00480AE0"/>
    <w:rsid w:val="00482BD3"/>
    <w:rsid w:val="004856F8"/>
    <w:rsid w:val="004863D7"/>
    <w:rsid w:val="004923B7"/>
    <w:rsid w:val="004A1C24"/>
    <w:rsid w:val="004A2587"/>
    <w:rsid w:val="004A6F20"/>
    <w:rsid w:val="004A7FE8"/>
    <w:rsid w:val="004B145A"/>
    <w:rsid w:val="004B16BD"/>
    <w:rsid w:val="004B2533"/>
    <w:rsid w:val="004B2A11"/>
    <w:rsid w:val="004B4D88"/>
    <w:rsid w:val="004C0875"/>
    <w:rsid w:val="004C1716"/>
    <w:rsid w:val="004C30D1"/>
    <w:rsid w:val="004C38DE"/>
    <w:rsid w:val="004C443A"/>
    <w:rsid w:val="004D23EB"/>
    <w:rsid w:val="004D3D27"/>
    <w:rsid w:val="004D6920"/>
    <w:rsid w:val="004E37AA"/>
    <w:rsid w:val="004E4D55"/>
    <w:rsid w:val="004F380A"/>
    <w:rsid w:val="004F3970"/>
    <w:rsid w:val="004F6401"/>
    <w:rsid w:val="0050100F"/>
    <w:rsid w:val="005018A4"/>
    <w:rsid w:val="0050365C"/>
    <w:rsid w:val="005043C6"/>
    <w:rsid w:val="00505EDC"/>
    <w:rsid w:val="005074DC"/>
    <w:rsid w:val="005126E8"/>
    <w:rsid w:val="005174DE"/>
    <w:rsid w:val="0053093E"/>
    <w:rsid w:val="0053285F"/>
    <w:rsid w:val="00535152"/>
    <w:rsid w:val="00536688"/>
    <w:rsid w:val="00543477"/>
    <w:rsid w:val="0054684A"/>
    <w:rsid w:val="005468B0"/>
    <w:rsid w:val="00550D90"/>
    <w:rsid w:val="00551A29"/>
    <w:rsid w:val="0055527A"/>
    <w:rsid w:val="00560FE7"/>
    <w:rsid w:val="00567DF1"/>
    <w:rsid w:val="0057073F"/>
    <w:rsid w:val="005872BD"/>
    <w:rsid w:val="00594B8D"/>
    <w:rsid w:val="005952D5"/>
    <w:rsid w:val="005A2204"/>
    <w:rsid w:val="005A341F"/>
    <w:rsid w:val="005A4916"/>
    <w:rsid w:val="005A4D39"/>
    <w:rsid w:val="005A6503"/>
    <w:rsid w:val="005A6AB2"/>
    <w:rsid w:val="005B0D85"/>
    <w:rsid w:val="005B1810"/>
    <w:rsid w:val="005B5181"/>
    <w:rsid w:val="005B6AE4"/>
    <w:rsid w:val="005B6FA4"/>
    <w:rsid w:val="005B7169"/>
    <w:rsid w:val="005B7F7B"/>
    <w:rsid w:val="005C4FC6"/>
    <w:rsid w:val="005C63D5"/>
    <w:rsid w:val="005D1C66"/>
    <w:rsid w:val="005D4E35"/>
    <w:rsid w:val="005D7FC4"/>
    <w:rsid w:val="005E3C1F"/>
    <w:rsid w:val="005E776A"/>
    <w:rsid w:val="005F1D5A"/>
    <w:rsid w:val="005F3652"/>
    <w:rsid w:val="00600FD5"/>
    <w:rsid w:val="00603DDA"/>
    <w:rsid w:val="00606480"/>
    <w:rsid w:val="00611D13"/>
    <w:rsid w:val="00614D69"/>
    <w:rsid w:val="00616453"/>
    <w:rsid w:val="00623FB7"/>
    <w:rsid w:val="00625893"/>
    <w:rsid w:val="00640875"/>
    <w:rsid w:val="00645A90"/>
    <w:rsid w:val="0064704A"/>
    <w:rsid w:val="0064778E"/>
    <w:rsid w:val="006513F3"/>
    <w:rsid w:val="00655EC6"/>
    <w:rsid w:val="00656464"/>
    <w:rsid w:val="0066210F"/>
    <w:rsid w:val="006623C5"/>
    <w:rsid w:val="00662CEC"/>
    <w:rsid w:val="00665B40"/>
    <w:rsid w:val="00665C13"/>
    <w:rsid w:val="00666BC1"/>
    <w:rsid w:val="00667C1E"/>
    <w:rsid w:val="00675B4B"/>
    <w:rsid w:val="0067748E"/>
    <w:rsid w:val="006802D9"/>
    <w:rsid w:val="00681944"/>
    <w:rsid w:val="006842DA"/>
    <w:rsid w:val="00686C1B"/>
    <w:rsid w:val="00690E94"/>
    <w:rsid w:val="00692B56"/>
    <w:rsid w:val="00693507"/>
    <w:rsid w:val="00695405"/>
    <w:rsid w:val="006A2D91"/>
    <w:rsid w:val="006A3080"/>
    <w:rsid w:val="006A721A"/>
    <w:rsid w:val="006B0CA5"/>
    <w:rsid w:val="006B16F9"/>
    <w:rsid w:val="006B5133"/>
    <w:rsid w:val="006C0C6A"/>
    <w:rsid w:val="006C71A3"/>
    <w:rsid w:val="006C7459"/>
    <w:rsid w:val="006D5752"/>
    <w:rsid w:val="006D6564"/>
    <w:rsid w:val="006F072C"/>
    <w:rsid w:val="006F3398"/>
    <w:rsid w:val="006F724C"/>
    <w:rsid w:val="00704849"/>
    <w:rsid w:val="007058A7"/>
    <w:rsid w:val="007117BA"/>
    <w:rsid w:val="0071198F"/>
    <w:rsid w:val="007128D7"/>
    <w:rsid w:val="0072264D"/>
    <w:rsid w:val="007242CA"/>
    <w:rsid w:val="00726400"/>
    <w:rsid w:val="0073048F"/>
    <w:rsid w:val="00732036"/>
    <w:rsid w:val="007321D0"/>
    <w:rsid w:val="007366E3"/>
    <w:rsid w:val="00751629"/>
    <w:rsid w:val="00760964"/>
    <w:rsid w:val="00760E6F"/>
    <w:rsid w:val="0076575B"/>
    <w:rsid w:val="0076667B"/>
    <w:rsid w:val="00782784"/>
    <w:rsid w:val="00782BA0"/>
    <w:rsid w:val="00782D3F"/>
    <w:rsid w:val="007848C9"/>
    <w:rsid w:val="00792037"/>
    <w:rsid w:val="00794FA9"/>
    <w:rsid w:val="007954C3"/>
    <w:rsid w:val="007A20DA"/>
    <w:rsid w:val="007A33F9"/>
    <w:rsid w:val="007A60BA"/>
    <w:rsid w:val="007B4219"/>
    <w:rsid w:val="007B5D51"/>
    <w:rsid w:val="007C26C8"/>
    <w:rsid w:val="007C595F"/>
    <w:rsid w:val="007C5FA9"/>
    <w:rsid w:val="007C67A3"/>
    <w:rsid w:val="007C6A79"/>
    <w:rsid w:val="007C6CFE"/>
    <w:rsid w:val="007E0388"/>
    <w:rsid w:val="007E259F"/>
    <w:rsid w:val="007E3F81"/>
    <w:rsid w:val="007E5242"/>
    <w:rsid w:val="007E7FF7"/>
    <w:rsid w:val="007F5F7F"/>
    <w:rsid w:val="008050BA"/>
    <w:rsid w:val="0081149E"/>
    <w:rsid w:val="00812790"/>
    <w:rsid w:val="00813174"/>
    <w:rsid w:val="00813B1D"/>
    <w:rsid w:val="00815DBC"/>
    <w:rsid w:val="00821133"/>
    <w:rsid w:val="008215E3"/>
    <w:rsid w:val="008303F0"/>
    <w:rsid w:val="00832223"/>
    <w:rsid w:val="00832565"/>
    <w:rsid w:val="0083358D"/>
    <w:rsid w:val="00840092"/>
    <w:rsid w:val="008425B3"/>
    <w:rsid w:val="00845FC3"/>
    <w:rsid w:val="008478F8"/>
    <w:rsid w:val="0085334F"/>
    <w:rsid w:val="00860B9B"/>
    <w:rsid w:val="008646A8"/>
    <w:rsid w:val="00871F79"/>
    <w:rsid w:val="008774D2"/>
    <w:rsid w:val="00877F43"/>
    <w:rsid w:val="008819F7"/>
    <w:rsid w:val="00890E85"/>
    <w:rsid w:val="00893657"/>
    <w:rsid w:val="00897150"/>
    <w:rsid w:val="008A5D93"/>
    <w:rsid w:val="008C0CCC"/>
    <w:rsid w:val="008C55B7"/>
    <w:rsid w:val="008D2986"/>
    <w:rsid w:val="008D6A77"/>
    <w:rsid w:val="008E2B81"/>
    <w:rsid w:val="008F1375"/>
    <w:rsid w:val="008F60E9"/>
    <w:rsid w:val="00900F4A"/>
    <w:rsid w:val="00901B49"/>
    <w:rsid w:val="0090692C"/>
    <w:rsid w:val="00911180"/>
    <w:rsid w:val="00917423"/>
    <w:rsid w:val="00925FE8"/>
    <w:rsid w:val="0093003E"/>
    <w:rsid w:val="009359EA"/>
    <w:rsid w:val="00941B84"/>
    <w:rsid w:val="0094512A"/>
    <w:rsid w:val="00946384"/>
    <w:rsid w:val="0095056E"/>
    <w:rsid w:val="00951E8C"/>
    <w:rsid w:val="009666B6"/>
    <w:rsid w:val="00972C6B"/>
    <w:rsid w:val="00976245"/>
    <w:rsid w:val="00983731"/>
    <w:rsid w:val="009846BA"/>
    <w:rsid w:val="0099258B"/>
    <w:rsid w:val="00995222"/>
    <w:rsid w:val="00997212"/>
    <w:rsid w:val="00997DCE"/>
    <w:rsid w:val="009A1FB9"/>
    <w:rsid w:val="009A325D"/>
    <w:rsid w:val="009A63CE"/>
    <w:rsid w:val="009A66C9"/>
    <w:rsid w:val="009A709A"/>
    <w:rsid w:val="009B1A1E"/>
    <w:rsid w:val="009B66D0"/>
    <w:rsid w:val="009C5602"/>
    <w:rsid w:val="009C573A"/>
    <w:rsid w:val="009C7C84"/>
    <w:rsid w:val="009D0D57"/>
    <w:rsid w:val="009D1645"/>
    <w:rsid w:val="009D7B80"/>
    <w:rsid w:val="009E32E6"/>
    <w:rsid w:val="009F0178"/>
    <w:rsid w:val="009F1EF4"/>
    <w:rsid w:val="009F4F50"/>
    <w:rsid w:val="00A011C5"/>
    <w:rsid w:val="00A01602"/>
    <w:rsid w:val="00A01B69"/>
    <w:rsid w:val="00A01BC8"/>
    <w:rsid w:val="00A13B62"/>
    <w:rsid w:val="00A1539F"/>
    <w:rsid w:val="00A15509"/>
    <w:rsid w:val="00A173C9"/>
    <w:rsid w:val="00A22BBE"/>
    <w:rsid w:val="00A24E92"/>
    <w:rsid w:val="00A26FDE"/>
    <w:rsid w:val="00A342FD"/>
    <w:rsid w:val="00A37633"/>
    <w:rsid w:val="00A40AD6"/>
    <w:rsid w:val="00A479E6"/>
    <w:rsid w:val="00A56332"/>
    <w:rsid w:val="00A57415"/>
    <w:rsid w:val="00A62028"/>
    <w:rsid w:val="00A66031"/>
    <w:rsid w:val="00A66468"/>
    <w:rsid w:val="00A74242"/>
    <w:rsid w:val="00A76FA2"/>
    <w:rsid w:val="00A774DF"/>
    <w:rsid w:val="00A82029"/>
    <w:rsid w:val="00A87097"/>
    <w:rsid w:val="00A873B4"/>
    <w:rsid w:val="00A9079B"/>
    <w:rsid w:val="00A92F09"/>
    <w:rsid w:val="00A94349"/>
    <w:rsid w:val="00A96A12"/>
    <w:rsid w:val="00A96CC8"/>
    <w:rsid w:val="00A97159"/>
    <w:rsid w:val="00A978D5"/>
    <w:rsid w:val="00AA21C4"/>
    <w:rsid w:val="00AA5FCD"/>
    <w:rsid w:val="00AB1CFF"/>
    <w:rsid w:val="00AB32D0"/>
    <w:rsid w:val="00AB3AAC"/>
    <w:rsid w:val="00AB41E2"/>
    <w:rsid w:val="00AB58B2"/>
    <w:rsid w:val="00AC2F7D"/>
    <w:rsid w:val="00AC5DBE"/>
    <w:rsid w:val="00AD22A0"/>
    <w:rsid w:val="00AD3729"/>
    <w:rsid w:val="00AD4008"/>
    <w:rsid w:val="00AD4C1D"/>
    <w:rsid w:val="00AE24B3"/>
    <w:rsid w:val="00AF09A5"/>
    <w:rsid w:val="00AF3C8A"/>
    <w:rsid w:val="00AF7A06"/>
    <w:rsid w:val="00B00C01"/>
    <w:rsid w:val="00B00E08"/>
    <w:rsid w:val="00B0585A"/>
    <w:rsid w:val="00B10BE8"/>
    <w:rsid w:val="00B1662B"/>
    <w:rsid w:val="00B16923"/>
    <w:rsid w:val="00B20454"/>
    <w:rsid w:val="00B22769"/>
    <w:rsid w:val="00B239DF"/>
    <w:rsid w:val="00B23ED2"/>
    <w:rsid w:val="00B24B47"/>
    <w:rsid w:val="00B30195"/>
    <w:rsid w:val="00B31EB0"/>
    <w:rsid w:val="00B37E81"/>
    <w:rsid w:val="00B41E70"/>
    <w:rsid w:val="00B56CB3"/>
    <w:rsid w:val="00B60F85"/>
    <w:rsid w:val="00B64140"/>
    <w:rsid w:val="00B6473F"/>
    <w:rsid w:val="00B653D4"/>
    <w:rsid w:val="00B714B9"/>
    <w:rsid w:val="00B714EE"/>
    <w:rsid w:val="00B73EF8"/>
    <w:rsid w:val="00B80E0D"/>
    <w:rsid w:val="00B84E58"/>
    <w:rsid w:val="00B850F5"/>
    <w:rsid w:val="00B91ACF"/>
    <w:rsid w:val="00B960E0"/>
    <w:rsid w:val="00BA7B92"/>
    <w:rsid w:val="00BB13ED"/>
    <w:rsid w:val="00BB2DBA"/>
    <w:rsid w:val="00BC0988"/>
    <w:rsid w:val="00BC2DC8"/>
    <w:rsid w:val="00BD35B6"/>
    <w:rsid w:val="00BD3632"/>
    <w:rsid w:val="00BD36FB"/>
    <w:rsid w:val="00BD41E5"/>
    <w:rsid w:val="00BD5BEB"/>
    <w:rsid w:val="00BE01F4"/>
    <w:rsid w:val="00BE190F"/>
    <w:rsid w:val="00BE3BDB"/>
    <w:rsid w:val="00BE7847"/>
    <w:rsid w:val="00BF3140"/>
    <w:rsid w:val="00BF3E82"/>
    <w:rsid w:val="00BF77B2"/>
    <w:rsid w:val="00C05B30"/>
    <w:rsid w:val="00C277B0"/>
    <w:rsid w:val="00C33059"/>
    <w:rsid w:val="00C34B22"/>
    <w:rsid w:val="00C35EB1"/>
    <w:rsid w:val="00C3702C"/>
    <w:rsid w:val="00C40223"/>
    <w:rsid w:val="00C40B4C"/>
    <w:rsid w:val="00C42307"/>
    <w:rsid w:val="00C43246"/>
    <w:rsid w:val="00C44705"/>
    <w:rsid w:val="00C449E4"/>
    <w:rsid w:val="00C45E10"/>
    <w:rsid w:val="00C46270"/>
    <w:rsid w:val="00C517F1"/>
    <w:rsid w:val="00C54DF6"/>
    <w:rsid w:val="00C5616C"/>
    <w:rsid w:val="00C565C0"/>
    <w:rsid w:val="00C63656"/>
    <w:rsid w:val="00C71064"/>
    <w:rsid w:val="00C74C3D"/>
    <w:rsid w:val="00C7508D"/>
    <w:rsid w:val="00C810B3"/>
    <w:rsid w:val="00C81A4A"/>
    <w:rsid w:val="00C839F4"/>
    <w:rsid w:val="00C83D59"/>
    <w:rsid w:val="00C87FB1"/>
    <w:rsid w:val="00C915D4"/>
    <w:rsid w:val="00C92CDA"/>
    <w:rsid w:val="00C932B9"/>
    <w:rsid w:val="00C93914"/>
    <w:rsid w:val="00C95660"/>
    <w:rsid w:val="00C96799"/>
    <w:rsid w:val="00CA10D5"/>
    <w:rsid w:val="00CA2A2F"/>
    <w:rsid w:val="00CA709F"/>
    <w:rsid w:val="00CB47F1"/>
    <w:rsid w:val="00CB4815"/>
    <w:rsid w:val="00CB6C86"/>
    <w:rsid w:val="00CD365A"/>
    <w:rsid w:val="00CD587C"/>
    <w:rsid w:val="00CD748B"/>
    <w:rsid w:val="00CE1193"/>
    <w:rsid w:val="00CE282D"/>
    <w:rsid w:val="00CE6204"/>
    <w:rsid w:val="00CF2D86"/>
    <w:rsid w:val="00CF33A2"/>
    <w:rsid w:val="00D00805"/>
    <w:rsid w:val="00D022B2"/>
    <w:rsid w:val="00D02DE6"/>
    <w:rsid w:val="00D03972"/>
    <w:rsid w:val="00D06BCB"/>
    <w:rsid w:val="00D06C12"/>
    <w:rsid w:val="00D10919"/>
    <w:rsid w:val="00D11EDE"/>
    <w:rsid w:val="00D127B1"/>
    <w:rsid w:val="00D178D4"/>
    <w:rsid w:val="00D202D0"/>
    <w:rsid w:val="00D2272A"/>
    <w:rsid w:val="00D23FDB"/>
    <w:rsid w:val="00D24686"/>
    <w:rsid w:val="00D26B0B"/>
    <w:rsid w:val="00D26BE2"/>
    <w:rsid w:val="00D3353F"/>
    <w:rsid w:val="00D34F10"/>
    <w:rsid w:val="00D36199"/>
    <w:rsid w:val="00D36697"/>
    <w:rsid w:val="00D37078"/>
    <w:rsid w:val="00D41016"/>
    <w:rsid w:val="00D43A09"/>
    <w:rsid w:val="00D459C4"/>
    <w:rsid w:val="00D51DF8"/>
    <w:rsid w:val="00D540AF"/>
    <w:rsid w:val="00D6015A"/>
    <w:rsid w:val="00D6634A"/>
    <w:rsid w:val="00D66D93"/>
    <w:rsid w:val="00D675F4"/>
    <w:rsid w:val="00D71DCD"/>
    <w:rsid w:val="00D721BD"/>
    <w:rsid w:val="00D73B52"/>
    <w:rsid w:val="00D82589"/>
    <w:rsid w:val="00D8759B"/>
    <w:rsid w:val="00D9114B"/>
    <w:rsid w:val="00D918F3"/>
    <w:rsid w:val="00D91B5A"/>
    <w:rsid w:val="00D93298"/>
    <w:rsid w:val="00D935B1"/>
    <w:rsid w:val="00D96A1C"/>
    <w:rsid w:val="00DA1A7E"/>
    <w:rsid w:val="00DB591F"/>
    <w:rsid w:val="00DC05E6"/>
    <w:rsid w:val="00DC0C2F"/>
    <w:rsid w:val="00DC1D16"/>
    <w:rsid w:val="00DC1FB3"/>
    <w:rsid w:val="00DC27CB"/>
    <w:rsid w:val="00DC2B81"/>
    <w:rsid w:val="00DC40CD"/>
    <w:rsid w:val="00DC5396"/>
    <w:rsid w:val="00DC5D57"/>
    <w:rsid w:val="00DC7188"/>
    <w:rsid w:val="00DC7ABC"/>
    <w:rsid w:val="00DD15F9"/>
    <w:rsid w:val="00DD2907"/>
    <w:rsid w:val="00DD316D"/>
    <w:rsid w:val="00DD3829"/>
    <w:rsid w:val="00DD3F81"/>
    <w:rsid w:val="00DD4417"/>
    <w:rsid w:val="00DD4B84"/>
    <w:rsid w:val="00DD535E"/>
    <w:rsid w:val="00DE584C"/>
    <w:rsid w:val="00DE60DD"/>
    <w:rsid w:val="00DE6AD4"/>
    <w:rsid w:val="00DF144B"/>
    <w:rsid w:val="00DF4BD9"/>
    <w:rsid w:val="00E038F5"/>
    <w:rsid w:val="00E103C1"/>
    <w:rsid w:val="00E10F29"/>
    <w:rsid w:val="00E159B3"/>
    <w:rsid w:val="00E17B43"/>
    <w:rsid w:val="00E200AA"/>
    <w:rsid w:val="00E24ED8"/>
    <w:rsid w:val="00E252C2"/>
    <w:rsid w:val="00E25CAC"/>
    <w:rsid w:val="00E3039F"/>
    <w:rsid w:val="00E33636"/>
    <w:rsid w:val="00E33738"/>
    <w:rsid w:val="00E34871"/>
    <w:rsid w:val="00E37ECB"/>
    <w:rsid w:val="00E40C8B"/>
    <w:rsid w:val="00E46C64"/>
    <w:rsid w:val="00E47BB6"/>
    <w:rsid w:val="00E658E6"/>
    <w:rsid w:val="00E66DE8"/>
    <w:rsid w:val="00E7004C"/>
    <w:rsid w:val="00E72DAF"/>
    <w:rsid w:val="00E73245"/>
    <w:rsid w:val="00E77308"/>
    <w:rsid w:val="00E8442F"/>
    <w:rsid w:val="00E84CAB"/>
    <w:rsid w:val="00E912ED"/>
    <w:rsid w:val="00E91AA4"/>
    <w:rsid w:val="00E9298D"/>
    <w:rsid w:val="00E92F31"/>
    <w:rsid w:val="00EA3516"/>
    <w:rsid w:val="00EA5B0B"/>
    <w:rsid w:val="00EA686F"/>
    <w:rsid w:val="00EB2ED1"/>
    <w:rsid w:val="00EB47FA"/>
    <w:rsid w:val="00EB4A15"/>
    <w:rsid w:val="00EB56AB"/>
    <w:rsid w:val="00EC1CF4"/>
    <w:rsid w:val="00EC41E9"/>
    <w:rsid w:val="00EC5F21"/>
    <w:rsid w:val="00EC65D4"/>
    <w:rsid w:val="00ED3566"/>
    <w:rsid w:val="00ED6D99"/>
    <w:rsid w:val="00EE4923"/>
    <w:rsid w:val="00EF1F0D"/>
    <w:rsid w:val="00EF361C"/>
    <w:rsid w:val="00EF5395"/>
    <w:rsid w:val="00F0018D"/>
    <w:rsid w:val="00F015A4"/>
    <w:rsid w:val="00F068B2"/>
    <w:rsid w:val="00F1511A"/>
    <w:rsid w:val="00F23A12"/>
    <w:rsid w:val="00F23FC9"/>
    <w:rsid w:val="00F279EC"/>
    <w:rsid w:val="00F3181C"/>
    <w:rsid w:val="00F35E83"/>
    <w:rsid w:val="00F42597"/>
    <w:rsid w:val="00F43A60"/>
    <w:rsid w:val="00F44894"/>
    <w:rsid w:val="00F50778"/>
    <w:rsid w:val="00F52BC0"/>
    <w:rsid w:val="00F54337"/>
    <w:rsid w:val="00F61AFA"/>
    <w:rsid w:val="00F63B8E"/>
    <w:rsid w:val="00F67029"/>
    <w:rsid w:val="00F74368"/>
    <w:rsid w:val="00F814A8"/>
    <w:rsid w:val="00F82A99"/>
    <w:rsid w:val="00F830F7"/>
    <w:rsid w:val="00F869B0"/>
    <w:rsid w:val="00F87C7E"/>
    <w:rsid w:val="00F92B80"/>
    <w:rsid w:val="00F92EC9"/>
    <w:rsid w:val="00F93F5A"/>
    <w:rsid w:val="00F94A89"/>
    <w:rsid w:val="00F9584F"/>
    <w:rsid w:val="00FA198C"/>
    <w:rsid w:val="00FA2EEE"/>
    <w:rsid w:val="00FA76CD"/>
    <w:rsid w:val="00FB263B"/>
    <w:rsid w:val="00FB2D8E"/>
    <w:rsid w:val="00FC5A8F"/>
    <w:rsid w:val="00FC6D45"/>
    <w:rsid w:val="00FD2F24"/>
    <w:rsid w:val="00FD4E24"/>
    <w:rsid w:val="00FE34FB"/>
    <w:rsid w:val="00FE406C"/>
    <w:rsid w:val="00FE489D"/>
    <w:rsid w:val="00FE6D85"/>
    <w:rsid w:val="00FE7EDE"/>
    <w:rsid w:val="00FF05F3"/>
    <w:rsid w:val="00FF21B2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2e3440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4815"/>
    <w:pPr>
      <w:spacing w:after="8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6464"/>
    <w:pPr>
      <w:keepNext/>
      <w:keepLines/>
      <w:spacing w:before="100" w:beforeAutospacing="1" w:after="100" w:afterAutospacing="1"/>
      <w:outlineLvl w:val="1"/>
    </w:pPr>
    <w:rPr>
      <w:rFonts w:asciiTheme="majorHAnsi" w:eastAsiaTheme="majorEastAsia" w:hAnsiTheme="majorHAnsi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E37AA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37A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56464"/>
    <w:rPr>
      <w:rFonts w:asciiTheme="majorHAnsi" w:eastAsiaTheme="majorEastAsia" w:hAnsiTheme="majorHAnsi" w:cstheme="majorBidi"/>
      <w:b/>
      <w:sz w:val="28"/>
      <w:szCs w:val="26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357F53"/>
    <w:pPr>
      <w:numPr>
        <w:ilvl w:val="1"/>
      </w:numPr>
      <w:spacing w:after="160"/>
    </w:pPr>
    <w:rPr>
      <w:rFonts w:asciiTheme="majorHAnsi" w:hAnsiTheme="majorHAnsi" w:cstheme="majorHAnsi"/>
      <w:spacing w:val="15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357F53"/>
    <w:rPr>
      <w:rFonts w:asciiTheme="majorHAnsi" w:hAnsiTheme="majorHAnsi" w:cstheme="majorHAnsi"/>
      <w:spacing w:val="15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B73EF8"/>
    <w:rPr>
      <w:color w:val="1A2027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hyperlink" Target="tel:+852%206095%204241" TargetMode="External"/><Relationship Id="rId18" Type="http://schemas.openxmlformats.org/officeDocument/2006/relationships/image" Target="media/image17.sv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13.svg"/><Relationship Id="rId17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hyperlink" Target="mailto:contact@mwskwong.com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2.png"/><Relationship Id="rId5" Type="http://schemas.openxmlformats.org/officeDocument/2006/relationships/webSettings" Target="webSettings.xml"/><Relationship Id="rId15" Type="http://schemas.openxmlformats.org/officeDocument/2006/relationships/image" Target="media/image15.svg"/><Relationship Id="rId10" Type="http://schemas.openxmlformats.org/officeDocument/2006/relationships/hyperlink" Target="https://www.google.com/maps/place/Hong+Kong" TargetMode="External"/><Relationship Id="rId19" Type="http://schemas.openxmlformats.org/officeDocument/2006/relationships/hyperlink" Target="https://mwskwong.com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1.svg"/><Relationship Id="rId14" Type="http://schemas.openxmlformats.org/officeDocument/2006/relationships/image" Target="media/image14.png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Relationship Id="rId9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873B59-2CD5-45AB-AEE5-C217E9246C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1</TotalTime>
  <Pages>1</Pages>
  <Words>440</Words>
  <Characters>251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 of Matthew Kwong</vt:lpstr>
    </vt:vector>
  </TitlesOfParts>
  <Company/>
  <LinksUpToDate>false</LinksUpToDate>
  <CharactersWithSpaces>2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 of Matthew Kwong</dc:title>
  <dc:subject/>
  <dc:creator>Matthew Kwong</dc:creator>
  <cp:keywords>cv</cp:keywords>
  <dc:description/>
  <cp:lastModifiedBy>Matthew Kwong</cp:lastModifiedBy>
  <cp:revision>794</cp:revision>
  <cp:lastPrinted>2023-07-16T12:03:00Z</cp:lastPrinted>
  <dcterms:created xsi:type="dcterms:W3CDTF">2022-02-28T00:59:00Z</dcterms:created>
  <dcterms:modified xsi:type="dcterms:W3CDTF">2023-07-17T0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